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1EF43" w14:textId="3B4B7A3C" w:rsidR="001F6FEF" w:rsidRDefault="001F6FEF" w:rsidP="001F6FEF">
      <w:pPr>
        <w:jc w:val="center"/>
        <w:rPr>
          <w:b/>
        </w:rPr>
      </w:pPr>
      <w:r>
        <w:rPr>
          <w:b/>
        </w:rPr>
        <w:t xml:space="preserve">Minutes for the </w:t>
      </w:r>
      <w:r w:rsidR="005474A8">
        <w:rPr>
          <w:b/>
        </w:rPr>
        <w:t>J</w:t>
      </w:r>
      <w:r w:rsidR="001D0F49">
        <w:rPr>
          <w:b/>
        </w:rPr>
        <w:t>uly 2</w:t>
      </w:r>
      <w:r w:rsidR="005474A8">
        <w:rPr>
          <w:b/>
        </w:rPr>
        <w:t>8</w:t>
      </w:r>
      <w:r w:rsidR="001F6405">
        <w:rPr>
          <w:b/>
        </w:rPr>
        <w:t>, 2020</w:t>
      </w:r>
      <w:r w:rsidRPr="003818CC">
        <w:rPr>
          <w:b/>
        </w:rPr>
        <w:t xml:space="preserve"> NYSLC Representative Assembly </w:t>
      </w:r>
      <w:r w:rsidR="00822936">
        <w:rPr>
          <w:b/>
        </w:rPr>
        <w:t xml:space="preserve">Virtual </w:t>
      </w:r>
      <w:r w:rsidRPr="003818CC">
        <w:rPr>
          <w:b/>
        </w:rPr>
        <w:t xml:space="preserve">Meeting          </w:t>
      </w:r>
      <w:r>
        <w:rPr>
          <w:b/>
        </w:rPr>
        <w:t xml:space="preserve">     </w:t>
      </w:r>
    </w:p>
    <w:p w14:paraId="51CC505D" w14:textId="7DF0B1F6" w:rsidR="001F6FEF" w:rsidRDefault="001F6FEF">
      <w:pPr>
        <w:rPr>
          <w:u w:val="single"/>
        </w:rPr>
      </w:pPr>
    </w:p>
    <w:p w14:paraId="15E81C56" w14:textId="77777777" w:rsidR="00822936" w:rsidRDefault="00822936">
      <w:pPr>
        <w:rPr>
          <w:u w:val="single"/>
        </w:rPr>
      </w:pPr>
    </w:p>
    <w:p w14:paraId="2633E53D" w14:textId="77777777" w:rsidR="005240DE" w:rsidRPr="005240DE" w:rsidRDefault="005240DE">
      <w:pPr>
        <w:rPr>
          <w:u w:val="single"/>
        </w:rPr>
      </w:pPr>
      <w:r w:rsidRPr="005240DE">
        <w:rPr>
          <w:u w:val="single"/>
        </w:rPr>
        <w:t xml:space="preserve">Present: </w:t>
      </w:r>
    </w:p>
    <w:p w14:paraId="2FEE2CC1" w14:textId="77777777" w:rsidR="003043C1" w:rsidRDefault="005240DE">
      <w:r>
        <w:t>Executive Board</w:t>
      </w:r>
      <w:r w:rsidR="009E7BD6">
        <w:t xml:space="preserve"> Officers</w:t>
      </w:r>
      <w:r>
        <w:t>:</w:t>
      </w:r>
      <w:r w:rsidR="006F0A1D">
        <w:t xml:space="preserve"> </w:t>
      </w:r>
      <w:r w:rsidR="0078446A">
        <w:t xml:space="preserve">Ryan Clark, </w:t>
      </w:r>
      <w:r w:rsidR="00C94B4B">
        <w:t xml:space="preserve">James Rooney, </w:t>
      </w:r>
      <w:r>
        <w:t xml:space="preserve">Matthew </w:t>
      </w:r>
      <w:proofErr w:type="spellStart"/>
      <w:r>
        <w:t>Hout</w:t>
      </w:r>
      <w:proofErr w:type="spellEnd"/>
      <w:r>
        <w:t xml:space="preserve">, </w:t>
      </w:r>
      <w:r w:rsidR="006F0A1D">
        <w:t>Tim Mondello</w:t>
      </w:r>
      <w:r w:rsidR="003818CC">
        <w:t xml:space="preserve">, </w:t>
      </w:r>
      <w:r w:rsidR="00C94B4B">
        <w:t>Bradley Smith</w:t>
      </w:r>
    </w:p>
    <w:p w14:paraId="5F37A88D" w14:textId="77777777" w:rsidR="005240DE" w:rsidRDefault="00683C84">
      <w:r>
        <w:t>Allegany Region</w:t>
      </w:r>
      <w:r w:rsidR="005240DE">
        <w:t>:</w:t>
      </w:r>
      <w:r w:rsidR="00E77F3B">
        <w:t xml:space="preserve"> </w:t>
      </w:r>
    </w:p>
    <w:p w14:paraId="754A0B27" w14:textId="4360FDE0" w:rsidR="00023915" w:rsidRDefault="006220D5">
      <w:r>
        <w:t xml:space="preserve">Central New </w:t>
      </w:r>
      <w:r w:rsidR="005240DE">
        <w:t>York</w:t>
      </w:r>
      <w:r w:rsidR="00683C84">
        <w:t xml:space="preserve"> Region</w:t>
      </w:r>
      <w:r w:rsidR="005240DE">
        <w:t>:</w:t>
      </w:r>
      <w:r w:rsidR="006F0A1D">
        <w:t xml:space="preserve"> </w:t>
      </w:r>
      <w:r w:rsidR="00822936">
        <w:t xml:space="preserve">Ashley </w:t>
      </w:r>
      <w:proofErr w:type="spellStart"/>
      <w:r w:rsidR="00822936">
        <w:t>Pigg</w:t>
      </w:r>
      <w:proofErr w:type="spellEnd"/>
    </w:p>
    <w:p w14:paraId="349AC085" w14:textId="77777777" w:rsidR="005240DE" w:rsidRDefault="005240DE">
      <w:r>
        <w:t xml:space="preserve">DEC: </w:t>
      </w:r>
    </w:p>
    <w:p w14:paraId="2FD870C7" w14:textId="003F9D11" w:rsidR="0078446A" w:rsidRDefault="005240DE">
      <w:r>
        <w:t xml:space="preserve">Finger Lakes </w:t>
      </w:r>
      <w:r w:rsidR="00683C84">
        <w:t>Region</w:t>
      </w:r>
      <w:r>
        <w:t xml:space="preserve">: </w:t>
      </w:r>
    </w:p>
    <w:p w14:paraId="1D6B608E" w14:textId="77777777" w:rsidR="005240DE" w:rsidRDefault="005240DE">
      <w:r>
        <w:t xml:space="preserve">Genesee </w:t>
      </w:r>
      <w:r w:rsidR="00683C84">
        <w:t>Region</w:t>
      </w:r>
      <w:r>
        <w:t xml:space="preserve">: </w:t>
      </w:r>
    </w:p>
    <w:p w14:paraId="3B63EE65" w14:textId="6769781E" w:rsidR="00AA1D01" w:rsidRDefault="005240DE">
      <w:r>
        <w:t>Long Island</w:t>
      </w:r>
      <w:r w:rsidR="00683C84">
        <w:t xml:space="preserve"> Region</w:t>
      </w:r>
      <w:r>
        <w:t>:</w:t>
      </w:r>
      <w:r w:rsidR="00622E2E">
        <w:t xml:space="preserve"> </w:t>
      </w:r>
      <w:r w:rsidR="00023915">
        <w:t xml:space="preserve">Joe </w:t>
      </w:r>
      <w:proofErr w:type="spellStart"/>
      <w:r w:rsidR="00023915">
        <w:t>Clerici</w:t>
      </w:r>
      <w:proofErr w:type="spellEnd"/>
      <w:r w:rsidR="00023915">
        <w:t xml:space="preserve">, </w:t>
      </w:r>
      <w:r w:rsidR="00C94B4B">
        <w:t xml:space="preserve">Derek </w:t>
      </w:r>
      <w:proofErr w:type="spellStart"/>
      <w:r w:rsidR="00C94B4B">
        <w:t>Angermaier</w:t>
      </w:r>
      <w:proofErr w:type="spellEnd"/>
      <w:r w:rsidR="00C94B4B">
        <w:t xml:space="preserve">, </w:t>
      </w:r>
      <w:r w:rsidR="00AA1D01">
        <w:t>Kevin Woods, James Hammill</w:t>
      </w:r>
      <w:r w:rsidR="00822936">
        <w:t xml:space="preserve">, DJ Paulson (Acting JBLC President/Audit Committee) </w:t>
      </w:r>
    </w:p>
    <w:p w14:paraId="03BD651F" w14:textId="77777777" w:rsidR="005240DE" w:rsidRDefault="005240DE">
      <w:r>
        <w:t xml:space="preserve">New York City </w:t>
      </w:r>
      <w:r w:rsidR="00683C84">
        <w:t>Region</w:t>
      </w:r>
      <w:r>
        <w:t>:</w:t>
      </w:r>
      <w:r w:rsidR="00023915">
        <w:t xml:space="preserve"> </w:t>
      </w:r>
    </w:p>
    <w:p w14:paraId="13DD143B" w14:textId="0DD3E518" w:rsidR="005240DE" w:rsidRDefault="005240DE">
      <w:r>
        <w:t>Niag</w:t>
      </w:r>
      <w:r w:rsidR="006F0A1D">
        <w:t>a</w:t>
      </w:r>
      <w:r>
        <w:t xml:space="preserve">ra Frontier </w:t>
      </w:r>
      <w:r w:rsidR="00683C84">
        <w:t>Region</w:t>
      </w:r>
      <w:r>
        <w:t>:</w:t>
      </w:r>
      <w:r w:rsidR="00822936">
        <w:t xml:space="preserve"> Bryan Collins</w:t>
      </w:r>
      <w:r>
        <w:t xml:space="preserve"> </w:t>
      </w:r>
    </w:p>
    <w:p w14:paraId="235DD73A" w14:textId="77777777" w:rsidR="005240DE" w:rsidRDefault="005240DE">
      <w:r>
        <w:t>O.P.W.D.D.:</w:t>
      </w:r>
    </w:p>
    <w:p w14:paraId="6216A3F6" w14:textId="77777777" w:rsidR="005240DE" w:rsidRDefault="005240DE" w:rsidP="005240DE">
      <w:r>
        <w:t xml:space="preserve">Palisades Interstate </w:t>
      </w:r>
      <w:r w:rsidR="00683C84">
        <w:t>Region</w:t>
      </w:r>
      <w:r>
        <w:t>:</w:t>
      </w:r>
      <w:r w:rsidR="0078446A">
        <w:t xml:space="preserve"> </w:t>
      </w:r>
    </w:p>
    <w:p w14:paraId="199CF0AE" w14:textId="77777777" w:rsidR="00AA1D01" w:rsidRDefault="005240DE">
      <w:r>
        <w:t>Saratoga</w:t>
      </w:r>
      <w:r w:rsidR="00622E2E">
        <w:t xml:space="preserve">/Capital </w:t>
      </w:r>
      <w:r w:rsidR="000A1E16">
        <w:t>Region</w:t>
      </w:r>
      <w:r w:rsidR="00622E2E">
        <w:t xml:space="preserve">: </w:t>
      </w:r>
      <w:r w:rsidR="001F6FEF">
        <w:t xml:space="preserve">John </w:t>
      </w:r>
      <w:proofErr w:type="spellStart"/>
      <w:r w:rsidR="001F6FEF">
        <w:t>Ferrie</w:t>
      </w:r>
      <w:proofErr w:type="spellEnd"/>
    </w:p>
    <w:p w14:paraId="34CA14A9" w14:textId="77777777" w:rsidR="005240DE" w:rsidRDefault="005240DE">
      <w:r>
        <w:t xml:space="preserve">Taconic </w:t>
      </w:r>
      <w:r w:rsidR="00683C84">
        <w:t>Region</w:t>
      </w:r>
      <w:r w:rsidR="000A1E16">
        <w:t>:</w:t>
      </w:r>
    </w:p>
    <w:p w14:paraId="47875BE1" w14:textId="77777777" w:rsidR="005240DE" w:rsidRDefault="00683C84">
      <w:r>
        <w:t>Thousand Islands Region</w:t>
      </w:r>
      <w:r w:rsidR="005240DE">
        <w:t>:</w:t>
      </w:r>
      <w:r w:rsidR="001B1C0C">
        <w:t xml:space="preserve"> </w:t>
      </w:r>
      <w:r w:rsidR="00E77F3B">
        <w:t>Kris Shirley</w:t>
      </w:r>
    </w:p>
    <w:p w14:paraId="2EDCA154" w14:textId="77777777" w:rsidR="00AA1D01" w:rsidRDefault="00AA1D01">
      <w:r>
        <w:t xml:space="preserve">Past President: </w:t>
      </w:r>
    </w:p>
    <w:p w14:paraId="6125DE24" w14:textId="77777777" w:rsidR="00AE2251" w:rsidRDefault="00AE2251">
      <w:r>
        <w:t xml:space="preserve">Audit Committee: </w:t>
      </w:r>
    </w:p>
    <w:p w14:paraId="04C807FD" w14:textId="77777777" w:rsidR="005240DE" w:rsidRDefault="00AE2251">
      <w:r>
        <w:t xml:space="preserve"> </w:t>
      </w:r>
    </w:p>
    <w:p w14:paraId="08E72086" w14:textId="77777777" w:rsidR="005240DE" w:rsidRPr="005240DE" w:rsidRDefault="00683C84">
      <w:pPr>
        <w:rPr>
          <w:u w:val="single"/>
        </w:rPr>
      </w:pPr>
      <w:r>
        <w:rPr>
          <w:u w:val="single"/>
        </w:rPr>
        <w:t>Call to Order</w:t>
      </w:r>
      <w:r w:rsidR="005240DE" w:rsidRPr="005240DE">
        <w:rPr>
          <w:u w:val="single"/>
        </w:rPr>
        <w:t>:</w:t>
      </w:r>
    </w:p>
    <w:p w14:paraId="25D75D38" w14:textId="77777777" w:rsidR="005240DE" w:rsidRDefault="005240DE"/>
    <w:p w14:paraId="521FEB15" w14:textId="5A6E2C3E" w:rsidR="005240DE" w:rsidRDefault="005240DE" w:rsidP="005240DE">
      <w:pPr>
        <w:pStyle w:val="ListParagraph"/>
        <w:numPr>
          <w:ilvl w:val="0"/>
          <w:numId w:val="1"/>
        </w:numPr>
      </w:pPr>
      <w:r>
        <w:t xml:space="preserve">The </w:t>
      </w:r>
      <w:r w:rsidR="00622E2E">
        <w:t xml:space="preserve">meeting was called to order at </w:t>
      </w:r>
      <w:r w:rsidR="00822936">
        <w:t xml:space="preserve">8:34 </w:t>
      </w:r>
      <w:r w:rsidR="00D678BB">
        <w:t>pm</w:t>
      </w:r>
      <w:r w:rsidR="00836B2D">
        <w:t xml:space="preserve"> </w:t>
      </w:r>
      <w:r>
        <w:t xml:space="preserve">by President </w:t>
      </w:r>
      <w:r w:rsidR="00564F50">
        <w:t>R. Clark</w:t>
      </w:r>
    </w:p>
    <w:p w14:paraId="2D8A783F" w14:textId="4FA41A11" w:rsidR="005240DE" w:rsidRDefault="005240DE" w:rsidP="00270BC2">
      <w:pPr>
        <w:pStyle w:val="ListParagraph"/>
        <w:numPr>
          <w:ilvl w:val="0"/>
          <w:numId w:val="1"/>
        </w:numPr>
      </w:pPr>
      <w:r>
        <w:t>Thanks w</w:t>
      </w:r>
      <w:r w:rsidR="00285DD9">
        <w:t>as</w:t>
      </w:r>
      <w:r>
        <w:t xml:space="preserve"> extended to all who </w:t>
      </w:r>
      <w:r w:rsidR="00564F50">
        <w:t>were in attendance</w:t>
      </w:r>
      <w:r w:rsidR="00BA2A06">
        <w:t xml:space="preserve"> </w:t>
      </w:r>
    </w:p>
    <w:p w14:paraId="3433C6C7" w14:textId="77777777" w:rsidR="00F41945" w:rsidRDefault="00F41945" w:rsidP="00D57E8C">
      <w:pPr>
        <w:ind w:left="360"/>
        <w:rPr>
          <w:u w:val="single"/>
        </w:rPr>
      </w:pPr>
    </w:p>
    <w:p w14:paraId="415D9B7B" w14:textId="77777777" w:rsidR="00D57E8C" w:rsidRPr="00D57E8C" w:rsidRDefault="00D57E8C" w:rsidP="0066637A">
      <w:pPr>
        <w:rPr>
          <w:u w:val="single"/>
        </w:rPr>
      </w:pPr>
      <w:r w:rsidRPr="00D57E8C">
        <w:rPr>
          <w:u w:val="single"/>
        </w:rPr>
        <w:t>Opening Remarks</w:t>
      </w:r>
    </w:p>
    <w:p w14:paraId="4A2A86CC" w14:textId="3DBCAF1F" w:rsidR="00822936" w:rsidRDefault="00822936" w:rsidP="00822936">
      <w:pPr>
        <w:pStyle w:val="ListParagraph"/>
        <w:numPr>
          <w:ilvl w:val="0"/>
          <w:numId w:val="1"/>
        </w:numPr>
      </w:pPr>
      <w:r>
        <w:t xml:space="preserve">NYSLC Representatives need to look at member data for unsorted/no region </w:t>
      </w:r>
      <w:r w:rsidR="005E0034">
        <w:t>assigned members</w:t>
      </w:r>
      <w:r>
        <w:t xml:space="preserve"> </w:t>
      </w:r>
      <w:r w:rsidR="005E0034">
        <w:t>to the correct region</w:t>
      </w:r>
      <w:r>
        <w:t>. This is so that NYSLC has an accurate member count per region</w:t>
      </w:r>
    </w:p>
    <w:p w14:paraId="3F2299B2" w14:textId="054F40F5" w:rsidR="00F41945" w:rsidRDefault="00F41945" w:rsidP="00F41945">
      <w:pPr>
        <w:pStyle w:val="ListParagraph"/>
        <w:numPr>
          <w:ilvl w:val="0"/>
          <w:numId w:val="1"/>
        </w:numPr>
      </w:pPr>
      <w:r>
        <w:t xml:space="preserve">Took a moment of silence </w:t>
      </w:r>
      <w:r w:rsidR="00822936">
        <w:t xml:space="preserve">for those who are/were affected for COVID-19. Flags at Jones Beach are at half mast </w:t>
      </w:r>
    </w:p>
    <w:p w14:paraId="3415D39C" w14:textId="686EB619" w:rsidR="00F10503" w:rsidRPr="00F10503" w:rsidRDefault="00F90282" w:rsidP="0066637A">
      <w:pPr>
        <w:pStyle w:val="ListParagraph"/>
        <w:numPr>
          <w:ilvl w:val="0"/>
          <w:numId w:val="1"/>
        </w:numPr>
        <w:rPr>
          <w:u w:val="single"/>
        </w:rPr>
      </w:pPr>
      <w:r>
        <w:t xml:space="preserve">T. Mondello sent out minutes from the past meetings </w:t>
      </w:r>
      <w:r w:rsidR="00F10503">
        <w:t xml:space="preserve">to all NYSLC Representatives </w:t>
      </w:r>
    </w:p>
    <w:p w14:paraId="78ED9E57" w14:textId="683A3273" w:rsidR="00822936" w:rsidRPr="00822936" w:rsidRDefault="00F10503" w:rsidP="0066637A">
      <w:pPr>
        <w:pStyle w:val="ListParagraph"/>
        <w:numPr>
          <w:ilvl w:val="0"/>
          <w:numId w:val="1"/>
        </w:numPr>
        <w:rPr>
          <w:u w:val="single"/>
        </w:rPr>
      </w:pPr>
      <w:r>
        <w:t>The minutes from the January 18, 2020 were</w:t>
      </w:r>
      <w:r w:rsidR="00F90282">
        <w:t xml:space="preserve"> reviewed </w:t>
      </w:r>
      <w:r>
        <w:t>by T. Mondello</w:t>
      </w:r>
      <w:r w:rsidR="00F90282">
        <w:t xml:space="preserve"> </w:t>
      </w:r>
    </w:p>
    <w:p w14:paraId="762DF435" w14:textId="1BAE671B" w:rsidR="00F90282" w:rsidRDefault="00F90282" w:rsidP="00F90282">
      <w:pPr>
        <w:pStyle w:val="ListParagraph"/>
        <w:numPr>
          <w:ilvl w:val="0"/>
          <w:numId w:val="1"/>
        </w:numPr>
        <w:rPr>
          <w:i/>
        </w:rPr>
      </w:pPr>
      <w:r w:rsidRPr="00727B09">
        <w:rPr>
          <w:i/>
        </w:rPr>
        <w:t xml:space="preserve">Motion by </w:t>
      </w:r>
      <w:r>
        <w:rPr>
          <w:i/>
        </w:rPr>
        <w:t xml:space="preserve">J. </w:t>
      </w:r>
      <w:proofErr w:type="spellStart"/>
      <w:r>
        <w:rPr>
          <w:i/>
        </w:rPr>
        <w:t>Clerici</w:t>
      </w:r>
      <w:proofErr w:type="spellEnd"/>
      <w:r w:rsidRPr="00727B09">
        <w:rPr>
          <w:i/>
        </w:rPr>
        <w:t xml:space="preserve"> to acc</w:t>
      </w:r>
      <w:r>
        <w:rPr>
          <w:i/>
        </w:rPr>
        <w:t xml:space="preserve">ept the minutes, second by M. </w:t>
      </w:r>
      <w:proofErr w:type="spellStart"/>
      <w:r>
        <w:rPr>
          <w:i/>
        </w:rPr>
        <w:t>Hout</w:t>
      </w:r>
      <w:proofErr w:type="spellEnd"/>
      <w:r>
        <w:rPr>
          <w:i/>
        </w:rPr>
        <w:t xml:space="preserve"> (Passed u</w:t>
      </w:r>
      <w:r w:rsidRPr="00727B09">
        <w:rPr>
          <w:i/>
        </w:rPr>
        <w:t>nanimously)</w:t>
      </w:r>
    </w:p>
    <w:p w14:paraId="76E8F50A" w14:textId="5E6F7D7C" w:rsidR="00822936" w:rsidRPr="00822936" w:rsidRDefault="00822936" w:rsidP="00BC3BD4">
      <w:pPr>
        <w:pStyle w:val="ListParagraph"/>
        <w:rPr>
          <w:u w:val="single"/>
        </w:rPr>
      </w:pPr>
    </w:p>
    <w:p w14:paraId="75AEDED2" w14:textId="77777777" w:rsidR="001F6FEF" w:rsidRDefault="001F6FEF" w:rsidP="005240DE">
      <w:pPr>
        <w:rPr>
          <w:u w:val="single"/>
        </w:rPr>
      </w:pPr>
    </w:p>
    <w:p w14:paraId="50A71832" w14:textId="77777777" w:rsidR="001F6FEF" w:rsidRDefault="001F6FEF" w:rsidP="005240DE">
      <w:pPr>
        <w:rPr>
          <w:u w:val="single"/>
        </w:rPr>
      </w:pPr>
    </w:p>
    <w:p w14:paraId="35582462" w14:textId="77777777" w:rsidR="001F6FEF" w:rsidRDefault="001F6FEF" w:rsidP="005240DE">
      <w:pPr>
        <w:rPr>
          <w:u w:val="single"/>
        </w:rPr>
      </w:pPr>
    </w:p>
    <w:p w14:paraId="1178A4DD" w14:textId="77777777" w:rsidR="001F6FEF" w:rsidRDefault="001F6FEF" w:rsidP="005240DE">
      <w:pPr>
        <w:rPr>
          <w:u w:val="single"/>
        </w:rPr>
      </w:pPr>
    </w:p>
    <w:p w14:paraId="5C595CEB" w14:textId="77777777" w:rsidR="001F6FEF" w:rsidRDefault="001F6FEF" w:rsidP="005240DE">
      <w:pPr>
        <w:rPr>
          <w:u w:val="single"/>
        </w:rPr>
      </w:pPr>
    </w:p>
    <w:p w14:paraId="6B4E8AC5" w14:textId="77777777" w:rsidR="001F6FEF" w:rsidRDefault="001F6FEF" w:rsidP="005240DE">
      <w:pPr>
        <w:rPr>
          <w:u w:val="single"/>
        </w:rPr>
      </w:pPr>
    </w:p>
    <w:p w14:paraId="3F2E9AE2" w14:textId="77777777" w:rsidR="001F6FEF" w:rsidRDefault="001F6FEF" w:rsidP="005240DE">
      <w:pPr>
        <w:rPr>
          <w:u w:val="single"/>
        </w:rPr>
      </w:pPr>
    </w:p>
    <w:p w14:paraId="79F8988E" w14:textId="77777777" w:rsidR="001F6FEF" w:rsidRDefault="001F6FEF" w:rsidP="005240DE">
      <w:pPr>
        <w:rPr>
          <w:u w:val="single"/>
        </w:rPr>
      </w:pPr>
    </w:p>
    <w:p w14:paraId="5101723A" w14:textId="77777777" w:rsidR="00B94B7E" w:rsidRPr="00B94B7E" w:rsidRDefault="00B94B7E" w:rsidP="008B0BD5">
      <w:r>
        <w:rPr>
          <w:u w:val="single"/>
        </w:rPr>
        <w:t>Presidents Report</w:t>
      </w:r>
    </w:p>
    <w:p w14:paraId="3F87F19D" w14:textId="77777777" w:rsidR="00B94B7E" w:rsidRDefault="009365FA" w:rsidP="00B94B7E">
      <w:r>
        <w:t>R. Clark</w:t>
      </w:r>
    </w:p>
    <w:p w14:paraId="122E3BE3" w14:textId="2335572B" w:rsidR="009A0D0A" w:rsidRDefault="009A0D0A" w:rsidP="00CF060B">
      <w:pPr>
        <w:pStyle w:val="ListParagraph"/>
        <w:numPr>
          <w:ilvl w:val="0"/>
          <w:numId w:val="28"/>
        </w:numPr>
      </w:pPr>
      <w:r>
        <w:t>Race to open in 2020, if a beach was open on 6/24 in 2019 it opened on 6/24/20</w:t>
      </w:r>
    </w:p>
    <w:p w14:paraId="0F7F0D75" w14:textId="1AD7C357" w:rsidR="005E0034" w:rsidRPr="005E0034" w:rsidRDefault="009A0D0A" w:rsidP="005E0034">
      <w:pPr>
        <w:ind w:left="360"/>
        <w:rPr>
          <w:u w:val="single"/>
        </w:rPr>
      </w:pPr>
      <w:r w:rsidRPr="009A0D0A">
        <w:rPr>
          <w:u w:val="single"/>
        </w:rPr>
        <w:t xml:space="preserve">Grievances/Disciplinary </w:t>
      </w:r>
    </w:p>
    <w:p w14:paraId="514CDA39" w14:textId="67ACB853" w:rsidR="005E0034" w:rsidRDefault="005E0034" w:rsidP="00CF060B">
      <w:pPr>
        <w:pStyle w:val="ListParagraph"/>
        <w:numPr>
          <w:ilvl w:val="0"/>
          <w:numId w:val="28"/>
        </w:numPr>
      </w:pPr>
      <w:r>
        <w:t xml:space="preserve">See Representative Assembly Summer Packet </w:t>
      </w:r>
    </w:p>
    <w:p w14:paraId="505DC6B1" w14:textId="1A83E74B" w:rsidR="009A0D0A" w:rsidRDefault="009A0D0A" w:rsidP="00CF060B">
      <w:pPr>
        <w:pStyle w:val="ListParagraph"/>
        <w:numPr>
          <w:ilvl w:val="0"/>
          <w:numId w:val="28"/>
        </w:numPr>
      </w:pPr>
      <w:r>
        <w:t xml:space="preserve">Grievance </w:t>
      </w:r>
      <w:r w:rsidR="00BC3BD4">
        <w:t xml:space="preserve">update </w:t>
      </w:r>
      <w:r>
        <w:t xml:space="preserve">for 15 Riverbank lifeguards for pay raises due for 2020 </w:t>
      </w:r>
    </w:p>
    <w:p w14:paraId="4AEB9C3E" w14:textId="18908E4A" w:rsidR="009A0D0A" w:rsidRDefault="009A0D0A" w:rsidP="00CF060B">
      <w:pPr>
        <w:pStyle w:val="ListParagraph"/>
        <w:numPr>
          <w:ilvl w:val="0"/>
          <w:numId w:val="28"/>
        </w:numPr>
      </w:pPr>
      <w:r>
        <w:t>Park manager didn’t do anything with the grievance</w:t>
      </w:r>
    </w:p>
    <w:p w14:paraId="3D2AD7F2" w14:textId="6FFAE795" w:rsidR="009A0D0A" w:rsidRDefault="009A0D0A" w:rsidP="00CF060B">
      <w:pPr>
        <w:pStyle w:val="ListParagraph"/>
        <w:numPr>
          <w:ilvl w:val="0"/>
          <w:numId w:val="28"/>
        </w:numPr>
      </w:pPr>
      <w:r>
        <w:t>Step 2 grievance-no power to give the pay raise</w:t>
      </w:r>
    </w:p>
    <w:p w14:paraId="2ABBCBDC" w14:textId="1E8DEE92" w:rsidR="009A0D0A" w:rsidRDefault="009A0D0A" w:rsidP="00CF060B">
      <w:pPr>
        <w:pStyle w:val="ListParagraph"/>
        <w:numPr>
          <w:ilvl w:val="0"/>
          <w:numId w:val="28"/>
        </w:numPr>
      </w:pPr>
      <w:r>
        <w:t xml:space="preserve">Step 3 grievance Governors Employee Relations </w:t>
      </w:r>
    </w:p>
    <w:p w14:paraId="4606215E" w14:textId="7339D96F" w:rsidR="009A0D0A" w:rsidRDefault="009A0D0A" w:rsidP="00CF060B">
      <w:pPr>
        <w:pStyle w:val="ListParagraph"/>
        <w:numPr>
          <w:ilvl w:val="0"/>
          <w:numId w:val="28"/>
        </w:numPr>
      </w:pPr>
      <w:r>
        <w:t xml:space="preserve">Going to class action </w:t>
      </w:r>
    </w:p>
    <w:p w14:paraId="0D5766D2" w14:textId="358A228C" w:rsidR="00BC3BD4" w:rsidRDefault="00BC3BD4" w:rsidP="00CF060B">
      <w:pPr>
        <w:pStyle w:val="ListParagraph"/>
        <w:numPr>
          <w:ilvl w:val="0"/>
          <w:numId w:val="28"/>
        </w:numPr>
      </w:pPr>
      <w:r>
        <w:t xml:space="preserve">No payroll bulletin for lifeguards </w:t>
      </w:r>
      <w:r w:rsidR="00FA10F0">
        <w:t>was sent in</w:t>
      </w:r>
    </w:p>
    <w:p w14:paraId="18B2DF98" w14:textId="7ECA753C" w:rsidR="00BC3BD4" w:rsidRDefault="00BC3BD4" w:rsidP="00CF060B">
      <w:pPr>
        <w:pStyle w:val="ListParagraph"/>
        <w:numPr>
          <w:ilvl w:val="0"/>
          <w:numId w:val="28"/>
        </w:numPr>
      </w:pPr>
      <w:r>
        <w:t>The rest of NYS received payroll bulletin on 3/24/20</w:t>
      </w:r>
    </w:p>
    <w:p w14:paraId="5C243951" w14:textId="2370C243" w:rsidR="009A0D0A" w:rsidRDefault="009A0D0A" w:rsidP="00CF060B">
      <w:pPr>
        <w:pStyle w:val="ListParagraph"/>
        <w:numPr>
          <w:ilvl w:val="0"/>
          <w:numId w:val="28"/>
        </w:numPr>
      </w:pPr>
      <w:r>
        <w:t xml:space="preserve">Payroll Bulletin-Office of </w:t>
      </w:r>
      <w:r w:rsidR="004E295E">
        <w:t>State Controller</w:t>
      </w:r>
      <w:r>
        <w:t xml:space="preserve"> didn’t submit the bulletin</w:t>
      </w:r>
    </w:p>
    <w:p w14:paraId="563C6849" w14:textId="452E22A4" w:rsidR="009A0D0A" w:rsidRDefault="009A0D0A" w:rsidP="009A0D0A">
      <w:pPr>
        <w:pStyle w:val="ListParagraph"/>
        <w:numPr>
          <w:ilvl w:val="1"/>
          <w:numId w:val="28"/>
        </w:numPr>
      </w:pPr>
      <w:r>
        <w:t>2 payroll bulletins, 1 for 4% increase in pay 2% for 2020 and 2% for 2021</w:t>
      </w:r>
    </w:p>
    <w:p w14:paraId="3590CA34" w14:textId="1D73B466" w:rsidR="004E295E" w:rsidRDefault="004E295E" w:rsidP="004E295E">
      <w:pPr>
        <w:pStyle w:val="ListParagraph"/>
        <w:numPr>
          <w:ilvl w:val="1"/>
          <w:numId w:val="28"/>
        </w:numPr>
      </w:pPr>
      <w:r>
        <w:t>1 for retroactive pay as soon as possible once the pay freeze is over</w:t>
      </w:r>
    </w:p>
    <w:p w14:paraId="293BC2E2" w14:textId="17D32748" w:rsidR="009A0D0A" w:rsidRDefault="004E295E" w:rsidP="00CF060B">
      <w:pPr>
        <w:pStyle w:val="ListParagraph"/>
        <w:numPr>
          <w:ilvl w:val="0"/>
          <w:numId w:val="28"/>
        </w:numPr>
      </w:pPr>
      <w:r>
        <w:t xml:space="preserve">NYSLC has two grievances in </w:t>
      </w:r>
    </w:p>
    <w:p w14:paraId="500BCE62" w14:textId="7249C015" w:rsidR="009A0D0A" w:rsidRDefault="00710C42" w:rsidP="00CF060B">
      <w:pPr>
        <w:pStyle w:val="ListParagraph"/>
        <w:numPr>
          <w:ilvl w:val="0"/>
          <w:numId w:val="28"/>
        </w:numPr>
      </w:pPr>
      <w:r>
        <w:t xml:space="preserve">R. Clark is not sure if any lifeguard is getting paid the correct </w:t>
      </w:r>
      <w:r w:rsidR="00BC3BD4">
        <w:t xml:space="preserve">2020 </w:t>
      </w:r>
      <w:r>
        <w:t xml:space="preserve">contractual amount this summer </w:t>
      </w:r>
    </w:p>
    <w:p w14:paraId="436D42FB" w14:textId="56FC5FF2" w:rsidR="009A0D0A" w:rsidRDefault="00710C42" w:rsidP="00CF060B">
      <w:pPr>
        <w:pStyle w:val="ListParagraph"/>
        <w:numPr>
          <w:ilvl w:val="0"/>
          <w:numId w:val="28"/>
        </w:numPr>
      </w:pPr>
      <w:r>
        <w:t xml:space="preserve">Genesee, Central and Niagara all received their summer 2020 amount on their appointment paperwork but are not getting the correct hourly wage for 2020. They are still getting paid the 2019 hourly </w:t>
      </w:r>
      <w:r w:rsidR="00F235EF">
        <w:t>wage</w:t>
      </w:r>
    </w:p>
    <w:p w14:paraId="442D4366" w14:textId="06D1D524" w:rsidR="009A0D0A" w:rsidRDefault="00710C42" w:rsidP="00CF060B">
      <w:pPr>
        <w:pStyle w:val="ListParagraph"/>
        <w:numPr>
          <w:ilvl w:val="0"/>
          <w:numId w:val="28"/>
        </w:numPr>
      </w:pPr>
      <w:r>
        <w:t>R. Clark wants to get every lifeguard that worked in 2020 retroactive pay for the hours worked at the 2019 wage</w:t>
      </w:r>
    </w:p>
    <w:p w14:paraId="3FB05EDA" w14:textId="0596EDA9" w:rsidR="009A0D0A" w:rsidRDefault="00710C42" w:rsidP="00CF060B">
      <w:pPr>
        <w:pStyle w:val="ListParagraph"/>
        <w:numPr>
          <w:ilvl w:val="0"/>
          <w:numId w:val="28"/>
        </w:numPr>
      </w:pPr>
      <w:r>
        <w:t xml:space="preserve">Each park in the state should have received COVID-19 exposure forms </w:t>
      </w:r>
    </w:p>
    <w:p w14:paraId="0A2830F5" w14:textId="564ADFAB" w:rsidR="00710C42" w:rsidRDefault="00710C42" w:rsidP="00710C42">
      <w:pPr>
        <w:pStyle w:val="ListParagraph"/>
        <w:numPr>
          <w:ilvl w:val="1"/>
          <w:numId w:val="28"/>
        </w:numPr>
      </w:pPr>
      <w:r>
        <w:t>These forms are only for record keeping</w:t>
      </w:r>
      <w:r w:rsidR="00F235EF">
        <w:t xml:space="preserve"> and keeping in house</w:t>
      </w:r>
    </w:p>
    <w:p w14:paraId="11738F3F" w14:textId="125C6A31" w:rsidR="0007158C" w:rsidRDefault="0007158C" w:rsidP="00710C42">
      <w:pPr>
        <w:pStyle w:val="ListParagraph"/>
        <w:numPr>
          <w:ilvl w:val="1"/>
          <w:numId w:val="28"/>
        </w:numPr>
      </w:pPr>
      <w:r>
        <w:t>All lifeguards who are in contact with COVID-19 should fill out the form</w:t>
      </w:r>
    </w:p>
    <w:p w14:paraId="3109E115" w14:textId="3F705D5D" w:rsidR="00710C42" w:rsidRDefault="00710C42" w:rsidP="00710C42">
      <w:pPr>
        <w:pStyle w:val="ListParagraph"/>
        <w:numPr>
          <w:ilvl w:val="1"/>
          <w:numId w:val="28"/>
        </w:numPr>
      </w:pPr>
      <w:r>
        <w:t>If</w:t>
      </w:r>
      <w:r w:rsidR="0007158C">
        <w:t xml:space="preserve"> a lifeguard </w:t>
      </w:r>
      <w:r>
        <w:t>w</w:t>
      </w:r>
      <w:r w:rsidR="0007158C">
        <w:t>as</w:t>
      </w:r>
      <w:r>
        <w:t xml:space="preserve"> exposed t</w:t>
      </w:r>
      <w:r w:rsidR="0007158C">
        <w:t>o</w:t>
      </w:r>
      <w:r>
        <w:t xml:space="preserve"> COVID-19 then</w:t>
      </w:r>
      <w:r w:rsidR="0007158C">
        <w:t xml:space="preserve"> they </w:t>
      </w:r>
      <w:r>
        <w:t xml:space="preserve">can get paid if </w:t>
      </w:r>
      <w:r w:rsidR="0007158C">
        <w:t xml:space="preserve">they </w:t>
      </w:r>
      <w:r>
        <w:t>miss time</w:t>
      </w:r>
    </w:p>
    <w:p w14:paraId="1CD7F48C" w14:textId="77777777" w:rsidR="0007158C" w:rsidRDefault="0007158C" w:rsidP="00710C42">
      <w:pPr>
        <w:rPr>
          <w:u w:val="single"/>
        </w:rPr>
      </w:pPr>
    </w:p>
    <w:p w14:paraId="2C01943D" w14:textId="390C02E6" w:rsidR="009A0D0A" w:rsidRPr="00710C42" w:rsidRDefault="00710C42" w:rsidP="00710C42">
      <w:pPr>
        <w:rPr>
          <w:u w:val="single"/>
        </w:rPr>
      </w:pPr>
      <w:r>
        <w:rPr>
          <w:u w:val="single"/>
        </w:rPr>
        <w:t>Union Outreach</w:t>
      </w:r>
    </w:p>
    <w:p w14:paraId="0D32B336" w14:textId="54BA99D1" w:rsidR="009A0D0A" w:rsidRDefault="00710C42" w:rsidP="00CF060B">
      <w:pPr>
        <w:pStyle w:val="ListParagraph"/>
        <w:numPr>
          <w:ilvl w:val="0"/>
          <w:numId w:val="28"/>
        </w:numPr>
      </w:pPr>
      <w:r>
        <w:t>COVID-19 forms</w:t>
      </w:r>
    </w:p>
    <w:p w14:paraId="15ABC962" w14:textId="6B18736C" w:rsidR="0007158C" w:rsidRDefault="0007158C" w:rsidP="00CF060B">
      <w:pPr>
        <w:pStyle w:val="ListParagraph"/>
        <w:numPr>
          <w:ilvl w:val="0"/>
          <w:numId w:val="28"/>
        </w:numPr>
      </w:pPr>
      <w:r>
        <w:t>Push union benefits</w:t>
      </w:r>
      <w:r w:rsidR="00FA10F0">
        <w:t xml:space="preserve"> to members and prospected members </w:t>
      </w:r>
    </w:p>
    <w:p w14:paraId="393AF49A" w14:textId="2F7A22F6" w:rsidR="00710C42" w:rsidRDefault="00710C42" w:rsidP="00CF060B">
      <w:pPr>
        <w:pStyle w:val="ListParagraph"/>
        <w:numPr>
          <w:ilvl w:val="0"/>
          <w:numId w:val="28"/>
        </w:numPr>
      </w:pPr>
      <w:r>
        <w:t>Verizon increased their discount for members/teachers</w:t>
      </w:r>
    </w:p>
    <w:p w14:paraId="7B9BFA0D" w14:textId="57453931" w:rsidR="00710C42" w:rsidRDefault="00710C42" w:rsidP="00CF060B">
      <w:pPr>
        <w:pStyle w:val="ListParagraph"/>
        <w:numPr>
          <w:ilvl w:val="0"/>
          <w:numId w:val="28"/>
        </w:numPr>
      </w:pPr>
      <w:r>
        <w:t>Why you should be a union member</w:t>
      </w:r>
    </w:p>
    <w:p w14:paraId="15AFF7BA" w14:textId="1968CEBE" w:rsidR="00E26F69" w:rsidRDefault="00E26F69" w:rsidP="00CF060B">
      <w:pPr>
        <w:pStyle w:val="ListParagraph"/>
        <w:numPr>
          <w:ilvl w:val="0"/>
          <w:numId w:val="28"/>
        </w:numPr>
      </w:pPr>
      <w:r>
        <w:t>Posters for lifeguard offices with member benefits</w:t>
      </w:r>
    </w:p>
    <w:p w14:paraId="5D2E4EA5" w14:textId="37123CE9" w:rsidR="00E26F69" w:rsidRDefault="00E26F69" w:rsidP="00CF060B">
      <w:pPr>
        <w:pStyle w:val="ListParagraph"/>
        <w:numPr>
          <w:ilvl w:val="0"/>
          <w:numId w:val="28"/>
        </w:numPr>
      </w:pPr>
      <w:r>
        <w:t>Sending out member benefits to each member regularly with email blasts/Instagram</w:t>
      </w:r>
    </w:p>
    <w:p w14:paraId="7CAC1BC7" w14:textId="624B6D8E" w:rsidR="001577B1" w:rsidRDefault="001577B1" w:rsidP="0007158C">
      <w:pPr>
        <w:pStyle w:val="ListParagraph"/>
        <w:numPr>
          <w:ilvl w:val="0"/>
          <w:numId w:val="28"/>
        </w:numPr>
      </w:pPr>
      <w:r>
        <w:t>Union membership costs about $110 a summer</w:t>
      </w:r>
    </w:p>
    <w:p w14:paraId="02B6C764" w14:textId="77777777" w:rsidR="0007158C" w:rsidRDefault="0007158C" w:rsidP="0007158C">
      <w:pPr>
        <w:pStyle w:val="ListParagraph"/>
      </w:pPr>
    </w:p>
    <w:p w14:paraId="4C728DB9" w14:textId="70B45DDF" w:rsidR="00710C42" w:rsidRPr="00710C42" w:rsidRDefault="00710C42" w:rsidP="008261C6">
      <w:pPr>
        <w:rPr>
          <w:u w:val="single"/>
        </w:rPr>
      </w:pPr>
      <w:r w:rsidRPr="00710C42">
        <w:rPr>
          <w:u w:val="single"/>
        </w:rPr>
        <w:t>Treasures Report</w:t>
      </w:r>
    </w:p>
    <w:p w14:paraId="30F0F5F0" w14:textId="749E96DD" w:rsidR="009A0D0A" w:rsidRDefault="00710C42" w:rsidP="00CF060B">
      <w:pPr>
        <w:pStyle w:val="ListParagraph"/>
        <w:numPr>
          <w:ilvl w:val="0"/>
          <w:numId w:val="28"/>
        </w:numPr>
      </w:pPr>
      <w:r>
        <w:t xml:space="preserve">Same </w:t>
      </w:r>
      <w:r w:rsidR="00E42ECF">
        <w:t>position</w:t>
      </w:r>
      <w:r>
        <w:t xml:space="preserve"> as last year</w:t>
      </w:r>
      <w:r w:rsidR="00E42ECF">
        <w:t xml:space="preserve"> at this time</w:t>
      </w:r>
    </w:p>
    <w:p w14:paraId="33463DD9" w14:textId="07C1EB3C" w:rsidR="00710C42" w:rsidRDefault="006B1259" w:rsidP="00CF060B">
      <w:pPr>
        <w:pStyle w:val="ListParagraph"/>
        <w:numPr>
          <w:ilvl w:val="0"/>
          <w:numId w:val="28"/>
        </w:numPr>
      </w:pPr>
      <w:r>
        <w:t>$</w:t>
      </w:r>
      <w:r w:rsidR="00710C42">
        <w:t xml:space="preserve">54,000 in </w:t>
      </w:r>
      <w:r w:rsidR="00E42ECF">
        <w:t xml:space="preserve">July </w:t>
      </w:r>
      <w:r w:rsidR="00710C42">
        <w:t>2019</w:t>
      </w:r>
    </w:p>
    <w:p w14:paraId="619F4779" w14:textId="576B90F9" w:rsidR="00710C42" w:rsidRDefault="006B1259" w:rsidP="00CF060B">
      <w:pPr>
        <w:pStyle w:val="ListParagraph"/>
        <w:numPr>
          <w:ilvl w:val="0"/>
          <w:numId w:val="28"/>
        </w:numPr>
      </w:pPr>
      <w:r>
        <w:t>$</w:t>
      </w:r>
      <w:r w:rsidR="00710C42">
        <w:t xml:space="preserve">56,340.63 in </w:t>
      </w:r>
      <w:r w:rsidR="00E42ECF">
        <w:t xml:space="preserve">July </w:t>
      </w:r>
      <w:r w:rsidR="00710C42">
        <w:t>2020</w:t>
      </w:r>
    </w:p>
    <w:p w14:paraId="7BBA0782" w14:textId="54A58370" w:rsidR="00710C42" w:rsidRDefault="006B1259" w:rsidP="00CF060B">
      <w:pPr>
        <w:pStyle w:val="ListParagraph"/>
        <w:numPr>
          <w:ilvl w:val="0"/>
          <w:numId w:val="28"/>
        </w:numPr>
      </w:pPr>
      <w:r>
        <w:t>$</w:t>
      </w:r>
      <w:r w:rsidR="00E42ECF">
        <w:t>62, 904.51 in January 2020</w:t>
      </w:r>
    </w:p>
    <w:p w14:paraId="7BA9C414" w14:textId="4C06400D" w:rsidR="00E42ECF" w:rsidRDefault="006B1259" w:rsidP="00CF060B">
      <w:pPr>
        <w:pStyle w:val="ListParagraph"/>
        <w:numPr>
          <w:ilvl w:val="0"/>
          <w:numId w:val="28"/>
        </w:numPr>
      </w:pPr>
      <w:r>
        <w:t>$</w:t>
      </w:r>
      <w:r w:rsidR="00E42ECF">
        <w:t>1,000 for regional outreach</w:t>
      </w:r>
      <w:r w:rsidR="0007158C">
        <w:t>-</w:t>
      </w:r>
      <w:proofErr w:type="spellStart"/>
      <w:r w:rsidR="0007158C">
        <w:t>M.Hout</w:t>
      </w:r>
      <w:proofErr w:type="spellEnd"/>
    </w:p>
    <w:p w14:paraId="0761B8B5" w14:textId="07CB3DA3" w:rsidR="00E42ECF" w:rsidRDefault="006B1259" w:rsidP="00CF060B">
      <w:pPr>
        <w:pStyle w:val="ListParagraph"/>
        <w:numPr>
          <w:ilvl w:val="0"/>
          <w:numId w:val="28"/>
        </w:numPr>
      </w:pPr>
      <w:bookmarkStart w:id="0" w:name="_GoBack"/>
      <w:bookmarkEnd w:id="0"/>
      <w:r>
        <w:t>$</w:t>
      </w:r>
      <w:r w:rsidR="00E42ECF">
        <w:t>1,800 Thousand Islands for return to chapter</w:t>
      </w:r>
    </w:p>
    <w:p w14:paraId="4FAF7CCF" w14:textId="1B0849D8" w:rsidR="00E42ECF" w:rsidRDefault="006B1259" w:rsidP="00CF060B">
      <w:pPr>
        <w:pStyle w:val="ListParagraph"/>
        <w:numPr>
          <w:ilvl w:val="0"/>
          <w:numId w:val="28"/>
        </w:numPr>
      </w:pPr>
      <w:r>
        <w:t>$</w:t>
      </w:r>
      <w:r w:rsidR="00E42ECF">
        <w:t>10,750 JBLC return to chapter</w:t>
      </w:r>
    </w:p>
    <w:p w14:paraId="065BB251" w14:textId="28059CB7" w:rsidR="00E42ECF" w:rsidRDefault="006B1259" w:rsidP="00E42ECF">
      <w:pPr>
        <w:pStyle w:val="ListParagraph"/>
        <w:numPr>
          <w:ilvl w:val="0"/>
          <w:numId w:val="28"/>
        </w:numPr>
      </w:pPr>
      <w:r>
        <w:t>$</w:t>
      </w:r>
      <w:r w:rsidR="00E42ECF">
        <w:t xml:space="preserve">1,657 reimburse D. </w:t>
      </w:r>
      <w:proofErr w:type="spellStart"/>
      <w:r w:rsidR="00E42ECF">
        <w:t>Angermaier</w:t>
      </w:r>
      <w:proofErr w:type="spellEnd"/>
      <w:r w:rsidR="00E42ECF">
        <w:t xml:space="preserve"> for JBLC</w:t>
      </w:r>
    </w:p>
    <w:p w14:paraId="0D99493D" w14:textId="7A59E9A0" w:rsidR="00E42ECF" w:rsidRDefault="006B1259" w:rsidP="00E42ECF">
      <w:pPr>
        <w:pStyle w:val="ListParagraph"/>
        <w:numPr>
          <w:ilvl w:val="0"/>
          <w:numId w:val="28"/>
        </w:numPr>
      </w:pPr>
      <w:r>
        <w:t>$</w:t>
      </w:r>
      <w:r w:rsidR="00E42ECF">
        <w:t>12,00 dues</w:t>
      </w:r>
    </w:p>
    <w:p w14:paraId="0ED473A7" w14:textId="66649476" w:rsidR="00E42ECF" w:rsidRDefault="006B1259" w:rsidP="00E42ECF">
      <w:pPr>
        <w:pStyle w:val="ListParagraph"/>
        <w:numPr>
          <w:ilvl w:val="0"/>
          <w:numId w:val="28"/>
        </w:numPr>
      </w:pPr>
      <w:r>
        <w:t>$</w:t>
      </w:r>
      <w:r w:rsidR="00E42ECF">
        <w:t>20,000 dues</w:t>
      </w:r>
    </w:p>
    <w:p w14:paraId="7CCB03C0" w14:textId="3BA05E17" w:rsidR="00E42ECF" w:rsidRDefault="006B1259" w:rsidP="00E42ECF">
      <w:pPr>
        <w:pStyle w:val="ListParagraph"/>
        <w:numPr>
          <w:ilvl w:val="0"/>
          <w:numId w:val="28"/>
        </w:numPr>
      </w:pPr>
      <w:r>
        <w:t>$</w:t>
      </w:r>
      <w:r w:rsidR="00E42ECF">
        <w:t>32,000</w:t>
      </w:r>
    </w:p>
    <w:p w14:paraId="1332CEA4" w14:textId="12466F6D" w:rsidR="009A0D0A" w:rsidRDefault="00E42ECF" w:rsidP="00C42757">
      <w:pPr>
        <w:pStyle w:val="ListParagraph"/>
        <w:numPr>
          <w:ilvl w:val="0"/>
          <w:numId w:val="28"/>
        </w:numPr>
      </w:pPr>
      <w:r>
        <w:t xml:space="preserve">NYSLC spent </w:t>
      </w:r>
      <w:r w:rsidR="006B1259">
        <w:t>$</w:t>
      </w:r>
      <w:r>
        <w:t>24,340.63</w:t>
      </w:r>
    </w:p>
    <w:p w14:paraId="743A5D55" w14:textId="332D5E9F" w:rsidR="009A0D0A" w:rsidRDefault="00E42ECF" w:rsidP="00CF060B">
      <w:pPr>
        <w:pStyle w:val="ListParagraph"/>
        <w:numPr>
          <w:ilvl w:val="0"/>
          <w:numId w:val="28"/>
        </w:numPr>
      </w:pPr>
      <w:r>
        <w:t xml:space="preserve">NYSLC took in </w:t>
      </w:r>
      <w:r w:rsidR="006B1259">
        <w:t>$</w:t>
      </w:r>
      <w:r>
        <w:t>32,000</w:t>
      </w:r>
    </w:p>
    <w:p w14:paraId="3D4540E4" w14:textId="6E93D22D" w:rsidR="00E42ECF" w:rsidRDefault="006B1259" w:rsidP="00CF060B">
      <w:pPr>
        <w:pStyle w:val="ListParagraph"/>
        <w:numPr>
          <w:ilvl w:val="0"/>
          <w:numId w:val="28"/>
        </w:numPr>
      </w:pPr>
      <w:r>
        <w:t>$</w:t>
      </w:r>
      <w:r w:rsidR="00E42ECF">
        <w:t>56,340.63 Total in bank account</w:t>
      </w:r>
    </w:p>
    <w:p w14:paraId="1BE8F943" w14:textId="26D4024C" w:rsidR="00144401" w:rsidRDefault="00144401" w:rsidP="00144401">
      <w:pPr>
        <w:pStyle w:val="ListParagraph"/>
        <w:numPr>
          <w:ilvl w:val="0"/>
          <w:numId w:val="28"/>
        </w:numPr>
      </w:pPr>
      <w:r>
        <w:t xml:space="preserve">Return to chapter is </w:t>
      </w:r>
      <w:r w:rsidR="0007158C">
        <w:t>$</w:t>
      </w:r>
      <w:r>
        <w:t>21.50 per member</w:t>
      </w:r>
    </w:p>
    <w:p w14:paraId="6B90E324" w14:textId="4CD5F690" w:rsidR="009A0D0A" w:rsidRDefault="00144401" w:rsidP="00CF060B">
      <w:pPr>
        <w:pStyle w:val="ListParagraph"/>
        <w:numPr>
          <w:ilvl w:val="0"/>
          <w:numId w:val="28"/>
        </w:numPr>
      </w:pPr>
      <w:r>
        <w:t>Suggestions for return to chapter</w:t>
      </w:r>
    </w:p>
    <w:p w14:paraId="7C78EADF" w14:textId="70C42136" w:rsidR="00144401" w:rsidRDefault="00144401" w:rsidP="00144401">
      <w:pPr>
        <w:pStyle w:val="ListParagraph"/>
        <w:numPr>
          <w:ilvl w:val="1"/>
          <w:numId w:val="28"/>
        </w:numPr>
      </w:pPr>
      <w:r>
        <w:t>Socks, towels, t-shirts, water bottles</w:t>
      </w:r>
    </w:p>
    <w:p w14:paraId="5DA799A0" w14:textId="521A160D" w:rsidR="006B1259" w:rsidRDefault="00144401" w:rsidP="00CF060B">
      <w:pPr>
        <w:pStyle w:val="ListParagraph"/>
        <w:numPr>
          <w:ilvl w:val="0"/>
          <w:numId w:val="28"/>
        </w:numPr>
      </w:pPr>
      <w:r>
        <w:t xml:space="preserve">NYSLC owes $8,800 to the IRS from 2013 tax paperwork that </w:t>
      </w:r>
      <w:r w:rsidR="001577B1">
        <w:t>was not</w:t>
      </w:r>
      <w:r>
        <w:t xml:space="preserve"> submitted on time</w:t>
      </w:r>
    </w:p>
    <w:p w14:paraId="26FAA162" w14:textId="1B49B4DF" w:rsidR="006B1259" w:rsidRDefault="00596926" w:rsidP="00CF060B">
      <w:pPr>
        <w:pStyle w:val="ListParagraph"/>
        <w:numPr>
          <w:ilvl w:val="0"/>
          <w:numId w:val="28"/>
        </w:numPr>
      </w:pPr>
      <w:r>
        <w:t xml:space="preserve">R. Clark appointed C. Epstein as a budget committee member due to B. Hepworth on medical leave </w:t>
      </w:r>
    </w:p>
    <w:p w14:paraId="1C6CDFD5" w14:textId="77777777" w:rsidR="00B97186" w:rsidRDefault="00B97186" w:rsidP="002B60EE">
      <w:pPr>
        <w:rPr>
          <w:u w:val="single"/>
        </w:rPr>
      </w:pPr>
    </w:p>
    <w:p w14:paraId="4556804F" w14:textId="7EFBC977" w:rsidR="002B60EE" w:rsidRDefault="002B60EE" w:rsidP="002B60EE">
      <w:pPr>
        <w:rPr>
          <w:u w:val="single"/>
        </w:rPr>
      </w:pPr>
      <w:r w:rsidRPr="00812C95">
        <w:rPr>
          <w:u w:val="single"/>
        </w:rPr>
        <w:t>Regional Reports</w:t>
      </w:r>
    </w:p>
    <w:p w14:paraId="228526CD" w14:textId="75D49545" w:rsidR="002B60EE" w:rsidRDefault="002B60EE" w:rsidP="00E6576A">
      <w:r w:rsidRPr="00E6576A">
        <w:rPr>
          <w:u w:val="single"/>
        </w:rPr>
        <w:t>Niagara</w:t>
      </w:r>
      <w:r>
        <w:t>-</w:t>
      </w:r>
      <w:r w:rsidR="00E6576A">
        <w:t xml:space="preserve"> T. Mondello</w:t>
      </w:r>
      <w:r w:rsidR="001577B1">
        <w:t>/B. Collins</w:t>
      </w:r>
    </w:p>
    <w:p w14:paraId="692E409D" w14:textId="726D3EB5" w:rsidR="002B60EE" w:rsidRDefault="002B60EE" w:rsidP="002B4883">
      <w:pPr>
        <w:pStyle w:val="ListParagraph"/>
        <w:numPr>
          <w:ilvl w:val="0"/>
          <w:numId w:val="35"/>
        </w:numPr>
      </w:pPr>
      <w:r>
        <w:t xml:space="preserve">Most of the Niagara </w:t>
      </w:r>
      <w:r w:rsidR="00E6576A">
        <w:t xml:space="preserve">Region </w:t>
      </w:r>
      <w:r>
        <w:t>lifeguards have signed up for membership</w:t>
      </w:r>
      <w:r w:rsidR="00B97186">
        <w:t>, not all are on the member records sheet</w:t>
      </w:r>
      <w:r w:rsidR="0007158C">
        <w:t xml:space="preserve"> yet</w:t>
      </w:r>
    </w:p>
    <w:p w14:paraId="2E71C571" w14:textId="2BB2F72F" w:rsidR="002B60EE" w:rsidRDefault="002B60EE" w:rsidP="002B4883">
      <w:pPr>
        <w:pStyle w:val="ListParagraph"/>
        <w:numPr>
          <w:ilvl w:val="0"/>
          <w:numId w:val="35"/>
        </w:numPr>
      </w:pPr>
      <w:r>
        <w:t>Have given out stickers to the new</w:t>
      </w:r>
      <w:r w:rsidR="008261C6">
        <w:t xml:space="preserve"> NYSLC </w:t>
      </w:r>
      <w:r>
        <w:t>members when they sign up</w:t>
      </w:r>
      <w:r w:rsidR="00B47048">
        <w:t xml:space="preserve"> to become</w:t>
      </w:r>
      <w:r w:rsidR="008261C6">
        <w:t xml:space="preserve"> </w:t>
      </w:r>
      <w:r w:rsidR="00B47048">
        <w:t>members</w:t>
      </w:r>
    </w:p>
    <w:p w14:paraId="25199357" w14:textId="7FF29E89" w:rsidR="00B97186" w:rsidRDefault="00B97186" w:rsidP="002B4883">
      <w:pPr>
        <w:pStyle w:val="ListParagraph"/>
        <w:numPr>
          <w:ilvl w:val="0"/>
          <w:numId w:val="35"/>
        </w:numPr>
      </w:pPr>
      <w:r>
        <w:t xml:space="preserve">Parks have been busy </w:t>
      </w:r>
    </w:p>
    <w:p w14:paraId="1DEDE7D5" w14:textId="2B612A13" w:rsidR="00B97186" w:rsidRDefault="00B97186" w:rsidP="002B4883">
      <w:pPr>
        <w:pStyle w:val="ListParagraph"/>
        <w:numPr>
          <w:ilvl w:val="0"/>
          <w:numId w:val="35"/>
        </w:numPr>
      </w:pPr>
      <w:r>
        <w:t xml:space="preserve">Lifeguard Instructor class is being offered </w:t>
      </w:r>
    </w:p>
    <w:p w14:paraId="052087D3" w14:textId="51E53334" w:rsidR="00B97186" w:rsidRDefault="00B97186" w:rsidP="002B4883">
      <w:pPr>
        <w:pStyle w:val="ListParagraph"/>
        <w:numPr>
          <w:ilvl w:val="0"/>
          <w:numId w:val="35"/>
        </w:numPr>
      </w:pPr>
      <w:r>
        <w:t xml:space="preserve">Have received Juneteenth </w:t>
      </w:r>
      <w:r w:rsidR="0007158C">
        <w:t>compensatory time</w:t>
      </w:r>
      <w:r w:rsidR="001926CF">
        <w:t xml:space="preserve">. Each lifeguard gets 8  hours if they were on payroll on or before Juneteenth </w:t>
      </w:r>
    </w:p>
    <w:p w14:paraId="33BB0713" w14:textId="337D3A6B" w:rsidR="0007158C" w:rsidRDefault="0007158C" w:rsidP="002B4883">
      <w:pPr>
        <w:pStyle w:val="ListParagraph"/>
        <w:numPr>
          <w:ilvl w:val="0"/>
          <w:numId w:val="35"/>
        </w:numPr>
      </w:pPr>
      <w:r>
        <w:t xml:space="preserve">Wilson-Tuscarora State </w:t>
      </w:r>
      <w:r w:rsidR="00FA10F0">
        <w:t>P</w:t>
      </w:r>
      <w:r>
        <w:t xml:space="preserve">ark </w:t>
      </w:r>
      <w:r w:rsidR="00FA10F0">
        <w:t xml:space="preserve">beach </w:t>
      </w:r>
      <w:r>
        <w:t>was closed for lifeguards</w:t>
      </w:r>
    </w:p>
    <w:p w14:paraId="04FDE709" w14:textId="779F4399" w:rsidR="0007158C" w:rsidRDefault="0007158C" w:rsidP="0007158C">
      <w:pPr>
        <w:pStyle w:val="ListParagraph"/>
        <w:numPr>
          <w:ilvl w:val="1"/>
          <w:numId w:val="35"/>
        </w:numPr>
      </w:pPr>
      <w:r>
        <w:t>The beach was washed away during the winter</w:t>
      </w:r>
    </w:p>
    <w:p w14:paraId="27C669B7" w14:textId="7FF4D304" w:rsidR="001926CF" w:rsidRDefault="001926CF" w:rsidP="001926CF">
      <w:pPr>
        <w:pStyle w:val="ListParagraph"/>
        <w:numPr>
          <w:ilvl w:val="1"/>
          <w:numId w:val="35"/>
        </w:numPr>
      </w:pPr>
      <w:r>
        <w:t>No lifeguards were on duty/staff</w:t>
      </w:r>
    </w:p>
    <w:p w14:paraId="6E502C33" w14:textId="0A736667" w:rsidR="001926CF" w:rsidRDefault="001926CF" w:rsidP="001926CF">
      <w:pPr>
        <w:pStyle w:val="ListParagraph"/>
        <w:numPr>
          <w:ilvl w:val="1"/>
          <w:numId w:val="35"/>
        </w:numPr>
      </w:pPr>
      <w:r>
        <w:t>Other parks in the Region hired their lifeguards</w:t>
      </w:r>
    </w:p>
    <w:p w14:paraId="75E2A7D7" w14:textId="3D6EA569" w:rsidR="00B97186" w:rsidRDefault="008261C6" w:rsidP="002B4883">
      <w:pPr>
        <w:pStyle w:val="ListParagraph"/>
        <w:numPr>
          <w:ilvl w:val="0"/>
          <w:numId w:val="35"/>
        </w:numPr>
      </w:pPr>
      <w:r>
        <w:t xml:space="preserve">Woodlawn </w:t>
      </w:r>
      <w:r w:rsidR="001926CF">
        <w:t>S</w:t>
      </w:r>
      <w:r>
        <w:t xml:space="preserve">tate </w:t>
      </w:r>
      <w:r w:rsidR="001926CF">
        <w:t>P</w:t>
      </w:r>
      <w:r>
        <w:t xml:space="preserve">ark was taken back by the </w:t>
      </w:r>
      <w:r w:rsidR="001926CF">
        <w:t>S</w:t>
      </w:r>
      <w:r>
        <w:t xml:space="preserve">tate after being run by the </w:t>
      </w:r>
      <w:r w:rsidR="0007158C">
        <w:t>T</w:t>
      </w:r>
      <w:r>
        <w:t xml:space="preserve">own of Hamburg for </w:t>
      </w:r>
      <w:r w:rsidR="0007158C">
        <w:t>about 10 years</w:t>
      </w:r>
    </w:p>
    <w:p w14:paraId="554E38F9" w14:textId="3D26723C" w:rsidR="008261C6" w:rsidRDefault="008261C6" w:rsidP="002B4883">
      <w:pPr>
        <w:pStyle w:val="ListParagraph"/>
        <w:numPr>
          <w:ilvl w:val="1"/>
          <w:numId w:val="35"/>
        </w:numPr>
      </w:pPr>
      <w:r>
        <w:t>It took several weeks to fully staff th</w:t>
      </w:r>
      <w:r w:rsidR="001926CF">
        <w:t>e beach/</w:t>
      </w:r>
      <w:r>
        <w:t xml:space="preserve">park with lifeguards </w:t>
      </w:r>
    </w:p>
    <w:p w14:paraId="6916D8BE" w14:textId="70FD39A2" w:rsidR="0007158C" w:rsidRDefault="0007158C" w:rsidP="002B4883">
      <w:pPr>
        <w:pStyle w:val="ListParagraph"/>
        <w:numPr>
          <w:ilvl w:val="1"/>
          <w:numId w:val="35"/>
        </w:numPr>
      </w:pPr>
      <w:r>
        <w:t>Other parks could not hire any lifeguards until Woodlawn was fully staffed</w:t>
      </w:r>
    </w:p>
    <w:p w14:paraId="425CDD2C" w14:textId="198A872E" w:rsidR="0007158C" w:rsidRDefault="008261C6" w:rsidP="0007158C">
      <w:pPr>
        <w:pStyle w:val="ListParagraph"/>
        <w:numPr>
          <w:ilvl w:val="1"/>
          <w:numId w:val="35"/>
        </w:numPr>
      </w:pPr>
      <w:r>
        <w:t>Lifeguards fr</w:t>
      </w:r>
      <w:r w:rsidR="0007158C">
        <w:t>o</w:t>
      </w:r>
      <w:r>
        <w:t>m other parks were sent to help staff the park</w:t>
      </w:r>
      <w:r w:rsidR="00B96D49">
        <w:t xml:space="preserve"> at the other parks expense</w:t>
      </w:r>
      <w:r>
        <w:t>. This left the other parks short staffed at their parks</w:t>
      </w:r>
    </w:p>
    <w:p w14:paraId="5BBC172A" w14:textId="17594D44" w:rsidR="00C74D78" w:rsidRDefault="00C74D78" w:rsidP="002B4883">
      <w:pPr>
        <w:pStyle w:val="ListParagraph"/>
        <w:numPr>
          <w:ilvl w:val="1"/>
          <w:numId w:val="35"/>
        </w:numPr>
      </w:pPr>
      <w:r>
        <w:t xml:space="preserve">T. Mondello certified most of </w:t>
      </w:r>
      <w:r w:rsidR="005A5C62">
        <w:t xml:space="preserve">Woodlawn’s new </w:t>
      </w:r>
      <w:r w:rsidR="006D5184">
        <w:t>lifeguards</w:t>
      </w:r>
      <w:r>
        <w:t xml:space="preserve"> </w:t>
      </w:r>
      <w:r w:rsidR="006D5184">
        <w:t>for waterfront certification</w:t>
      </w:r>
    </w:p>
    <w:p w14:paraId="5DB043EF" w14:textId="3D990113" w:rsidR="002B60EE" w:rsidRDefault="002B60EE" w:rsidP="002B4883">
      <w:pPr>
        <w:pStyle w:val="ListParagraph"/>
        <w:numPr>
          <w:ilvl w:val="0"/>
          <w:numId w:val="35"/>
        </w:numPr>
      </w:pPr>
      <w:r>
        <w:t xml:space="preserve">All parks </w:t>
      </w:r>
      <w:r w:rsidR="00B47048">
        <w:t xml:space="preserve">in the region </w:t>
      </w:r>
      <w:r w:rsidR="008261C6">
        <w:t xml:space="preserve">are </w:t>
      </w:r>
      <w:r>
        <w:t>fully staffed</w:t>
      </w:r>
    </w:p>
    <w:p w14:paraId="31CB0E3E" w14:textId="38F19989" w:rsidR="0007158C" w:rsidRDefault="0007158C" w:rsidP="002B4883">
      <w:pPr>
        <w:pStyle w:val="ListParagraph"/>
        <w:numPr>
          <w:ilvl w:val="0"/>
          <w:numId w:val="35"/>
        </w:numPr>
      </w:pPr>
      <w:r>
        <w:t xml:space="preserve">Parks will be losing lifeguards earlier than normal due to some schools starting earlier </w:t>
      </w:r>
    </w:p>
    <w:p w14:paraId="56458220" w14:textId="0758422B" w:rsidR="008261C6" w:rsidRDefault="00C74D78" w:rsidP="002B4883">
      <w:pPr>
        <w:pStyle w:val="ListParagraph"/>
        <w:numPr>
          <w:ilvl w:val="0"/>
          <w:numId w:val="35"/>
        </w:numPr>
      </w:pPr>
      <w:r>
        <w:t xml:space="preserve">Will be having a Formal Inspection Competition run by the Regional Health and </w:t>
      </w:r>
      <w:r w:rsidR="00CA6B8E">
        <w:t>S</w:t>
      </w:r>
      <w:r>
        <w:t xml:space="preserve">afety </w:t>
      </w:r>
      <w:r w:rsidR="00CA6B8E">
        <w:t>M</w:t>
      </w:r>
      <w:r>
        <w:t>anager</w:t>
      </w:r>
    </w:p>
    <w:p w14:paraId="46DA892F" w14:textId="0565E83B" w:rsidR="006D5184" w:rsidRDefault="006D5184" w:rsidP="006D5184">
      <w:pPr>
        <w:pStyle w:val="ListParagraph"/>
        <w:numPr>
          <w:ilvl w:val="1"/>
          <w:numId w:val="33"/>
        </w:numPr>
      </w:pPr>
      <w:r>
        <w:t xml:space="preserve">There will be a plaque made for the winning </w:t>
      </w:r>
      <w:r w:rsidR="00CA6B8E">
        <w:t>park</w:t>
      </w:r>
    </w:p>
    <w:p w14:paraId="4E2B1764" w14:textId="77777777" w:rsidR="002B60EE" w:rsidRDefault="002B60EE" w:rsidP="002B60EE">
      <w:pPr>
        <w:pStyle w:val="ListParagraph"/>
        <w:ind w:left="1440"/>
      </w:pPr>
    </w:p>
    <w:p w14:paraId="3773732D" w14:textId="77777777" w:rsidR="00CA6B8E" w:rsidRDefault="00CA6B8E" w:rsidP="00E6576A">
      <w:pPr>
        <w:rPr>
          <w:u w:val="single"/>
        </w:rPr>
      </w:pPr>
    </w:p>
    <w:p w14:paraId="662D42EC" w14:textId="318ADE00" w:rsidR="00BB1D54" w:rsidRDefault="002B60EE" w:rsidP="00E6576A">
      <w:r w:rsidRPr="00E6576A">
        <w:rPr>
          <w:u w:val="single"/>
        </w:rPr>
        <w:t>Genesee</w:t>
      </w:r>
      <w:r>
        <w:t xml:space="preserve">-M. </w:t>
      </w:r>
      <w:proofErr w:type="spellStart"/>
      <w:r>
        <w:t>Hout</w:t>
      </w:r>
      <w:proofErr w:type="spellEnd"/>
    </w:p>
    <w:p w14:paraId="2CC36F91" w14:textId="0C4100F1" w:rsidR="006D5184" w:rsidRDefault="006D5184" w:rsidP="006D5184">
      <w:pPr>
        <w:pStyle w:val="ListParagraph"/>
        <w:numPr>
          <w:ilvl w:val="0"/>
          <w:numId w:val="34"/>
        </w:numPr>
      </w:pPr>
      <w:r>
        <w:t xml:space="preserve">Will be having a Formal Inspection Competition run by the Regional Health and </w:t>
      </w:r>
      <w:r w:rsidR="00CA6B8E">
        <w:t>S</w:t>
      </w:r>
      <w:r>
        <w:t xml:space="preserve">afety </w:t>
      </w:r>
      <w:r w:rsidR="00CA6B8E">
        <w:t>M</w:t>
      </w:r>
      <w:r>
        <w:t>anager</w:t>
      </w:r>
    </w:p>
    <w:p w14:paraId="1ABEC92C" w14:textId="3E99045E" w:rsidR="006D5184" w:rsidRDefault="006D5184" w:rsidP="006D5184">
      <w:pPr>
        <w:pStyle w:val="ListParagraph"/>
        <w:numPr>
          <w:ilvl w:val="1"/>
          <w:numId w:val="34"/>
        </w:numPr>
      </w:pPr>
      <w:r>
        <w:t xml:space="preserve">There will be a plaque made for the winning </w:t>
      </w:r>
      <w:r w:rsidR="00CA6B8E">
        <w:t>park</w:t>
      </w:r>
    </w:p>
    <w:p w14:paraId="7E18A1DB" w14:textId="4A1B775B" w:rsidR="008261C6" w:rsidRDefault="006D5184" w:rsidP="006D5184">
      <w:pPr>
        <w:pStyle w:val="ListParagraph"/>
        <w:numPr>
          <w:ilvl w:val="1"/>
          <w:numId w:val="34"/>
        </w:numPr>
      </w:pPr>
      <w:r>
        <w:t>Will this impact a rehire for anyone?</w:t>
      </w:r>
    </w:p>
    <w:p w14:paraId="061AB842" w14:textId="0C537555" w:rsidR="006D5184" w:rsidRDefault="00F4352E" w:rsidP="006D5184">
      <w:pPr>
        <w:pStyle w:val="ListParagraph"/>
        <w:numPr>
          <w:ilvl w:val="1"/>
          <w:numId w:val="34"/>
        </w:numPr>
      </w:pPr>
      <w:r>
        <w:t>Will only have 2 lifeguards at Darian Lakes State Park halfway through August due to lifeguards leaving for school</w:t>
      </w:r>
    </w:p>
    <w:p w14:paraId="78C8FEFD" w14:textId="152ECB0F" w:rsidR="001B0557" w:rsidRDefault="001B0557" w:rsidP="006D5184">
      <w:pPr>
        <w:pStyle w:val="ListParagraph"/>
        <w:numPr>
          <w:ilvl w:val="1"/>
          <w:numId w:val="34"/>
        </w:numPr>
      </w:pPr>
      <w:r>
        <w:t>May need to close some days due to staffing</w:t>
      </w:r>
    </w:p>
    <w:p w14:paraId="716D51A4" w14:textId="77777777" w:rsidR="00010424" w:rsidRDefault="00010424" w:rsidP="00E6576A"/>
    <w:p w14:paraId="09E1EEBA" w14:textId="73211448" w:rsidR="002B60EE" w:rsidRPr="00E6576A" w:rsidRDefault="002B60EE" w:rsidP="00E6576A">
      <w:pPr>
        <w:rPr>
          <w:u w:val="single"/>
        </w:rPr>
      </w:pPr>
      <w:r w:rsidRPr="00E6576A">
        <w:rPr>
          <w:u w:val="single"/>
        </w:rPr>
        <w:t xml:space="preserve">Thousand Islands </w:t>
      </w:r>
      <w:r w:rsidRPr="004E2FBC">
        <w:t>K. Shirl</w:t>
      </w:r>
      <w:r w:rsidR="00F243BA">
        <w:t>e</w:t>
      </w:r>
      <w:r w:rsidRPr="004E2FBC">
        <w:t>y</w:t>
      </w:r>
    </w:p>
    <w:p w14:paraId="5EC0D26B" w14:textId="29368683" w:rsidR="00E6576A" w:rsidRDefault="00F243BA" w:rsidP="002B4883">
      <w:pPr>
        <w:pStyle w:val="ListParagraph"/>
        <w:numPr>
          <w:ilvl w:val="0"/>
          <w:numId w:val="36"/>
        </w:numPr>
      </w:pPr>
      <w:r>
        <w:t xml:space="preserve">K. Shirley is only a Chief lifeguard this summer and not doing the </w:t>
      </w:r>
      <w:r w:rsidR="00CA6B8E">
        <w:t>W</w:t>
      </w:r>
      <w:r>
        <w:t xml:space="preserve">ater </w:t>
      </w:r>
      <w:r w:rsidR="00CA6B8E">
        <w:t>S</w:t>
      </w:r>
      <w:r>
        <w:t xml:space="preserve">afety Coordination position due to COVID-19 </w:t>
      </w:r>
    </w:p>
    <w:p w14:paraId="660021C6" w14:textId="07721F4C" w:rsidR="00F243BA" w:rsidRDefault="00F243BA" w:rsidP="002B4883">
      <w:pPr>
        <w:pStyle w:val="ListParagraph"/>
        <w:numPr>
          <w:ilvl w:val="0"/>
          <w:numId w:val="36"/>
        </w:numPr>
      </w:pPr>
      <w:r>
        <w:t>Has been doing a membership drive</w:t>
      </w:r>
    </w:p>
    <w:p w14:paraId="40275511" w14:textId="4D45018D" w:rsidR="00F243BA" w:rsidRDefault="001B0557" w:rsidP="002B4883">
      <w:pPr>
        <w:pStyle w:val="ListParagraph"/>
        <w:numPr>
          <w:ilvl w:val="0"/>
          <w:numId w:val="36"/>
        </w:numPr>
      </w:pPr>
      <w:r>
        <w:t>Ordered</w:t>
      </w:r>
      <w:r w:rsidR="00F243BA">
        <w:t xml:space="preserve"> </w:t>
      </w:r>
      <w:r w:rsidR="00CA6B8E">
        <w:t>towels</w:t>
      </w:r>
      <w:r w:rsidR="00F243BA">
        <w:t xml:space="preserve"> for his member</w:t>
      </w:r>
      <w:r w:rsidR="00CA6B8E">
        <w:t>s</w:t>
      </w:r>
      <w:r w:rsidR="00F243BA">
        <w:t xml:space="preserve"> last summer for return to chapter</w:t>
      </w:r>
    </w:p>
    <w:p w14:paraId="6B595AD5" w14:textId="130DB7F7" w:rsidR="001B0557" w:rsidRDefault="001B0557" w:rsidP="002B4883">
      <w:pPr>
        <w:pStyle w:val="ListParagraph"/>
        <w:numPr>
          <w:ilvl w:val="0"/>
          <w:numId w:val="36"/>
        </w:numPr>
      </w:pPr>
      <w:r>
        <w:t>Ordering socks this summer for return to chapter</w:t>
      </w:r>
    </w:p>
    <w:p w14:paraId="26554A75" w14:textId="77777777" w:rsidR="00E6576A" w:rsidRDefault="00E6576A" w:rsidP="00E6576A">
      <w:pPr>
        <w:rPr>
          <w:u w:val="single"/>
        </w:rPr>
      </w:pPr>
    </w:p>
    <w:p w14:paraId="31164073" w14:textId="263A38E1" w:rsidR="002B60EE" w:rsidRDefault="002B60EE" w:rsidP="00E6576A">
      <w:r w:rsidRPr="00E6576A">
        <w:rPr>
          <w:u w:val="single"/>
        </w:rPr>
        <w:t>Jones Beach Lifeguard Corps</w:t>
      </w:r>
      <w:r>
        <w:t xml:space="preserve"> </w:t>
      </w:r>
      <w:r w:rsidRPr="005B0BDC">
        <w:t>D</w:t>
      </w:r>
      <w:r w:rsidR="00B96D49">
        <w:t>J Paulson</w:t>
      </w:r>
    </w:p>
    <w:p w14:paraId="0DC2F7BB" w14:textId="0FD2EB46" w:rsidR="00BB1D54" w:rsidRDefault="00B96D49" w:rsidP="002B4883">
      <w:pPr>
        <w:pStyle w:val="ListParagraph"/>
        <w:numPr>
          <w:ilvl w:val="0"/>
          <w:numId w:val="37"/>
        </w:numPr>
      </w:pPr>
      <w:r>
        <w:t>B. Hepworth is on medical leave and DJ Paulson is acting JBLC President</w:t>
      </w:r>
    </w:p>
    <w:p w14:paraId="022B2478" w14:textId="14C6EED6" w:rsidR="00B96D49" w:rsidRDefault="00B96D49" w:rsidP="002B4883">
      <w:pPr>
        <w:pStyle w:val="ListParagraph"/>
        <w:numPr>
          <w:ilvl w:val="0"/>
          <w:numId w:val="37"/>
        </w:numPr>
      </w:pPr>
      <w:r>
        <w:t xml:space="preserve">Juneteenth </w:t>
      </w:r>
      <w:r w:rsidR="00CA6B8E">
        <w:t>compensatory time</w:t>
      </w:r>
    </w:p>
    <w:p w14:paraId="58EA0829" w14:textId="2C5A8D01" w:rsidR="00B96D49" w:rsidRDefault="00B96D49" w:rsidP="00B96D49">
      <w:pPr>
        <w:pStyle w:val="ListParagraph"/>
        <w:numPr>
          <w:ilvl w:val="1"/>
          <w:numId w:val="31"/>
        </w:numPr>
      </w:pPr>
      <w:r>
        <w:t xml:space="preserve">If a </w:t>
      </w:r>
      <w:r w:rsidR="008A2B14">
        <w:t>lifeguard</w:t>
      </w:r>
      <w:r>
        <w:t xml:space="preserve"> worked on </w:t>
      </w:r>
      <w:r w:rsidR="008A2B14">
        <w:t>Juneteenth,</w:t>
      </w:r>
      <w:r>
        <w:t xml:space="preserve"> they get compens</w:t>
      </w:r>
      <w:r w:rsidR="008A2B14">
        <w:t xml:space="preserve">atory time </w:t>
      </w:r>
      <w:r>
        <w:t>for the hours they worked</w:t>
      </w:r>
    </w:p>
    <w:p w14:paraId="28E02426" w14:textId="0EF3DD09" w:rsidR="008A2B14" w:rsidRDefault="008A2B14" w:rsidP="008A2B14">
      <w:pPr>
        <w:pStyle w:val="ListParagraph"/>
        <w:numPr>
          <w:ilvl w:val="1"/>
          <w:numId w:val="31"/>
        </w:numPr>
      </w:pPr>
      <w:r>
        <w:t xml:space="preserve">If a lifeguard did not work on Juneteenth,  there is a formula to figure out how many compensatory </w:t>
      </w:r>
      <w:r w:rsidR="00CA6B8E">
        <w:t xml:space="preserve">time </w:t>
      </w:r>
      <w:r>
        <w:t xml:space="preserve">hours the lifeguard gets </w:t>
      </w:r>
    </w:p>
    <w:p w14:paraId="3C531653" w14:textId="6EC4335E" w:rsidR="00B96D49" w:rsidRDefault="008A2B14" w:rsidP="00B96D49">
      <w:pPr>
        <w:pStyle w:val="ListParagraph"/>
        <w:numPr>
          <w:ilvl w:val="1"/>
          <w:numId w:val="31"/>
        </w:numPr>
      </w:pPr>
      <w:r>
        <w:t>Compensatory time must be used at one time</w:t>
      </w:r>
    </w:p>
    <w:p w14:paraId="2C19AAEC" w14:textId="43A89AC1" w:rsidR="008A2B14" w:rsidRDefault="008A2B14" w:rsidP="00B96D49">
      <w:pPr>
        <w:pStyle w:val="ListParagraph"/>
        <w:numPr>
          <w:ilvl w:val="1"/>
          <w:numId w:val="31"/>
        </w:numPr>
      </w:pPr>
      <w:r>
        <w:t>If</w:t>
      </w:r>
      <w:r w:rsidR="001B0557">
        <w:t xml:space="preserve"> compensatory </w:t>
      </w:r>
      <w:r>
        <w:t xml:space="preserve"> time is not used by the end of the season, then it will be added to the end of the season </w:t>
      </w:r>
      <w:r w:rsidR="001B0557">
        <w:t xml:space="preserve">for </w:t>
      </w:r>
      <w:r>
        <w:t xml:space="preserve"> those lifeguards</w:t>
      </w:r>
    </w:p>
    <w:p w14:paraId="1AB75859" w14:textId="1499405F" w:rsidR="008A2B14" w:rsidRDefault="008A2B14" w:rsidP="002B4883">
      <w:pPr>
        <w:pStyle w:val="ListParagraph"/>
        <w:numPr>
          <w:ilvl w:val="0"/>
          <w:numId w:val="38"/>
        </w:numPr>
      </w:pPr>
      <w:r>
        <w:t>Modified new hire test and the new hires received NYSLC membership forms</w:t>
      </w:r>
    </w:p>
    <w:p w14:paraId="56474497" w14:textId="2A8D225F" w:rsidR="008A2B14" w:rsidRDefault="008A2B14" w:rsidP="002B4883">
      <w:pPr>
        <w:pStyle w:val="ListParagraph"/>
        <w:numPr>
          <w:ilvl w:val="0"/>
          <w:numId w:val="38"/>
        </w:numPr>
      </w:pPr>
      <w:r>
        <w:t>74 new members</w:t>
      </w:r>
    </w:p>
    <w:p w14:paraId="0BA66E45" w14:textId="77777777" w:rsidR="00BB1D54" w:rsidRDefault="00BB1D54" w:rsidP="00E6576A">
      <w:pPr>
        <w:pStyle w:val="ListParagraph"/>
        <w:ind w:left="1440"/>
      </w:pPr>
    </w:p>
    <w:p w14:paraId="0AE0FC6D" w14:textId="77777777" w:rsidR="002B60EE" w:rsidRPr="00E6576A" w:rsidRDefault="002B60EE" w:rsidP="00E6576A">
      <w:pPr>
        <w:rPr>
          <w:u w:val="single"/>
        </w:rPr>
      </w:pPr>
      <w:r w:rsidRPr="00E6576A">
        <w:rPr>
          <w:u w:val="single"/>
        </w:rPr>
        <w:t>Saratoga</w:t>
      </w:r>
      <w:r w:rsidRPr="00BA087B">
        <w:t xml:space="preserve"> </w:t>
      </w:r>
      <w:r w:rsidR="00E6576A">
        <w:t xml:space="preserve">J. </w:t>
      </w:r>
      <w:proofErr w:type="spellStart"/>
      <w:r w:rsidR="00E6576A">
        <w:t>Ferrie</w:t>
      </w:r>
      <w:proofErr w:type="spellEnd"/>
    </w:p>
    <w:p w14:paraId="6B78D906" w14:textId="793C5D7C" w:rsidR="00E6576A" w:rsidRDefault="00F243BA" w:rsidP="002B4883">
      <w:pPr>
        <w:pStyle w:val="ListParagraph"/>
        <w:numPr>
          <w:ilvl w:val="0"/>
          <w:numId w:val="39"/>
        </w:numPr>
      </w:pPr>
      <w:r>
        <w:t>Have more lifeguards this summer-25 at Saratoga Springs State Park</w:t>
      </w:r>
    </w:p>
    <w:p w14:paraId="1BDB454D" w14:textId="0F994ED5" w:rsidR="00F243BA" w:rsidRDefault="00F243BA" w:rsidP="002B4883">
      <w:pPr>
        <w:pStyle w:val="ListParagraph"/>
        <w:numPr>
          <w:ilvl w:val="0"/>
          <w:numId w:val="39"/>
        </w:numPr>
      </w:pPr>
      <w:r>
        <w:t>24 out of 25 are members</w:t>
      </w:r>
    </w:p>
    <w:p w14:paraId="07720019" w14:textId="257B42C4" w:rsidR="00F243BA" w:rsidRPr="00B5776B" w:rsidRDefault="00F243BA" w:rsidP="002B4883">
      <w:pPr>
        <w:pStyle w:val="ListParagraph"/>
        <w:numPr>
          <w:ilvl w:val="0"/>
          <w:numId w:val="39"/>
        </w:numPr>
      </w:pPr>
      <w:r>
        <w:t>No COVID-19 issues with lifeguards</w:t>
      </w:r>
    </w:p>
    <w:p w14:paraId="162A9B51" w14:textId="77777777" w:rsidR="002B60EE" w:rsidRDefault="002B60EE" w:rsidP="00E6576A">
      <w:r>
        <w:t xml:space="preserve"> </w:t>
      </w:r>
    </w:p>
    <w:p w14:paraId="7B9527B2" w14:textId="4A0B6625" w:rsidR="00223D1C" w:rsidRPr="00E6576A" w:rsidRDefault="00E1350D" w:rsidP="00E6576A">
      <w:pPr>
        <w:rPr>
          <w:i/>
          <w:u w:val="single"/>
        </w:rPr>
      </w:pPr>
      <w:r>
        <w:rPr>
          <w:u w:val="single"/>
        </w:rPr>
        <w:t>Central</w:t>
      </w:r>
      <w:r>
        <w:t xml:space="preserve"> A. </w:t>
      </w:r>
      <w:proofErr w:type="spellStart"/>
      <w:r>
        <w:t>Pigg</w:t>
      </w:r>
      <w:proofErr w:type="spellEnd"/>
    </w:p>
    <w:p w14:paraId="64008E28" w14:textId="2AC15256" w:rsidR="00BB1D54" w:rsidRDefault="00E1350D" w:rsidP="002B4883">
      <w:pPr>
        <w:pStyle w:val="ListParagraph"/>
        <w:numPr>
          <w:ilvl w:val="0"/>
          <w:numId w:val="40"/>
        </w:numPr>
      </w:pPr>
      <w:r>
        <w:t>1 staff member contracted COVID-19</w:t>
      </w:r>
    </w:p>
    <w:p w14:paraId="7265141B" w14:textId="0AEA3F2E" w:rsidR="00E1350D" w:rsidRDefault="00B96D49" w:rsidP="002B4883">
      <w:pPr>
        <w:pStyle w:val="ListParagraph"/>
        <w:numPr>
          <w:ilvl w:val="0"/>
          <w:numId w:val="40"/>
        </w:numPr>
      </w:pPr>
      <w:r>
        <w:t xml:space="preserve">Allowed to do hands on back boarding techniques </w:t>
      </w:r>
    </w:p>
    <w:p w14:paraId="57867F15" w14:textId="54C1095F" w:rsidR="00B96D49" w:rsidRPr="00BB1D54" w:rsidRDefault="00B96D49" w:rsidP="002B4883">
      <w:pPr>
        <w:pStyle w:val="ListParagraph"/>
        <w:numPr>
          <w:ilvl w:val="0"/>
          <w:numId w:val="40"/>
        </w:numPr>
      </w:pPr>
      <w:r>
        <w:t>Hired more lifeguards and are fully staffed</w:t>
      </w:r>
    </w:p>
    <w:p w14:paraId="045A83BB" w14:textId="77777777" w:rsidR="00E6576A" w:rsidRDefault="00E6576A" w:rsidP="00E6576A">
      <w:pPr>
        <w:pStyle w:val="ListParagraph"/>
        <w:ind w:left="0"/>
        <w:rPr>
          <w:u w:val="single"/>
        </w:rPr>
      </w:pPr>
    </w:p>
    <w:p w14:paraId="1F7C3F54" w14:textId="77777777" w:rsidR="00E6576A" w:rsidRDefault="00E6576A" w:rsidP="00E6576A">
      <w:pPr>
        <w:pStyle w:val="ListParagraph"/>
        <w:rPr>
          <w:u w:val="single"/>
        </w:rPr>
      </w:pPr>
    </w:p>
    <w:p w14:paraId="7C963B4D" w14:textId="77777777" w:rsidR="004549BF" w:rsidRDefault="004549BF" w:rsidP="007A0C2B">
      <w:pPr>
        <w:pStyle w:val="ListParagraph"/>
      </w:pPr>
    </w:p>
    <w:p w14:paraId="41518C04" w14:textId="1836035B" w:rsidR="00D9399B" w:rsidRDefault="00D9399B" w:rsidP="00574B82">
      <w:r>
        <w:t>R. Clark reminded all Reparative Assembly members to fill out their reimbursement forms for their stipends as well as $40 for their time ($20 hour x 2hours)</w:t>
      </w:r>
    </w:p>
    <w:p w14:paraId="2A6DE53F" w14:textId="6B2B7493" w:rsidR="00574B82" w:rsidRDefault="007144D5" w:rsidP="00574B82">
      <w:r>
        <w:t xml:space="preserve">President </w:t>
      </w:r>
      <w:r w:rsidR="00B5776B">
        <w:t>R. Clark</w:t>
      </w:r>
      <w:r w:rsidR="00574B82">
        <w:t xml:space="preserve"> thank</w:t>
      </w:r>
      <w:r w:rsidR="00492BCB">
        <w:t>ed</w:t>
      </w:r>
      <w:r w:rsidR="00574B82">
        <w:t xml:space="preserve"> everyone for coming </w:t>
      </w:r>
    </w:p>
    <w:p w14:paraId="7D242648" w14:textId="6EDD9429" w:rsidR="00D9399B" w:rsidRDefault="00D9399B" w:rsidP="00574B82"/>
    <w:p w14:paraId="4589DA69" w14:textId="3645B328" w:rsidR="00D9399B" w:rsidRDefault="00D9399B" w:rsidP="00574B82">
      <w:pPr>
        <w:rPr>
          <w:u w:val="single"/>
        </w:rPr>
      </w:pPr>
      <w:r w:rsidRPr="00D9399B">
        <w:rPr>
          <w:u w:val="single"/>
        </w:rPr>
        <w:t>Nominations</w:t>
      </w:r>
    </w:p>
    <w:p w14:paraId="2AF6E597" w14:textId="57F5D503" w:rsidR="001B0557" w:rsidRDefault="001B0557" w:rsidP="00574B82">
      <w:pPr>
        <w:rPr>
          <w:u w:val="single"/>
        </w:rPr>
      </w:pPr>
      <w:r>
        <w:t>See Representative Assembly Summer packet</w:t>
      </w:r>
    </w:p>
    <w:p w14:paraId="51F46991" w14:textId="77777777" w:rsidR="00D9399B" w:rsidRDefault="00D9399B" w:rsidP="00D9399B">
      <w:pPr>
        <w:pStyle w:val="ListParagraph"/>
        <w:numPr>
          <w:ilvl w:val="0"/>
          <w:numId w:val="1"/>
        </w:numPr>
      </w:pPr>
      <w:r>
        <w:t>Notice of election 7/15/20</w:t>
      </w:r>
    </w:p>
    <w:p w14:paraId="3D300ACD" w14:textId="77777777" w:rsidR="00D9399B" w:rsidRDefault="00D9399B" w:rsidP="00D9399B">
      <w:pPr>
        <w:pStyle w:val="ListParagraph"/>
        <w:numPr>
          <w:ilvl w:val="0"/>
          <w:numId w:val="1"/>
        </w:numPr>
      </w:pPr>
      <w:r>
        <w:t>Nomination close 7/29/20</w:t>
      </w:r>
    </w:p>
    <w:p w14:paraId="771B3D3A" w14:textId="77777777" w:rsidR="00D9399B" w:rsidRDefault="00D9399B" w:rsidP="00D9399B">
      <w:pPr>
        <w:pStyle w:val="ListParagraph"/>
        <w:numPr>
          <w:ilvl w:val="0"/>
          <w:numId w:val="1"/>
        </w:numPr>
      </w:pPr>
      <w:r>
        <w:t>Ballots 7/31/20</w:t>
      </w:r>
    </w:p>
    <w:p w14:paraId="6B08C358" w14:textId="06A2E1CD" w:rsidR="00D9399B" w:rsidRDefault="00D9399B" w:rsidP="00D9399B">
      <w:pPr>
        <w:pStyle w:val="ListParagraph"/>
        <w:numPr>
          <w:ilvl w:val="0"/>
          <w:numId w:val="1"/>
        </w:numPr>
      </w:pPr>
      <w:r>
        <w:t>Ballots due 8/22/20</w:t>
      </w:r>
    </w:p>
    <w:p w14:paraId="31BD1AB7" w14:textId="154CE19C" w:rsidR="002B4883" w:rsidRDefault="002B4883" w:rsidP="00D9399B">
      <w:pPr>
        <w:pStyle w:val="ListParagraph"/>
        <w:numPr>
          <w:ilvl w:val="0"/>
          <w:numId w:val="1"/>
        </w:numPr>
      </w:pPr>
      <w:r>
        <w:t>NYSUT Counts the ballots 8/2</w:t>
      </w:r>
      <w:r w:rsidR="00296C22">
        <w:t>4</w:t>
      </w:r>
      <w:r>
        <w:t>/20 or 8/2</w:t>
      </w:r>
      <w:r w:rsidR="00296C22">
        <w:t>5</w:t>
      </w:r>
      <w:r>
        <w:t>/20</w:t>
      </w:r>
    </w:p>
    <w:p w14:paraId="11C5F8B8" w14:textId="72E35E2B" w:rsidR="002B4883" w:rsidRDefault="002B4883" w:rsidP="002B4883">
      <w:pPr>
        <w:pStyle w:val="ListParagraph"/>
        <w:ind w:left="0"/>
      </w:pPr>
    </w:p>
    <w:p w14:paraId="17A081B9" w14:textId="141B4D54" w:rsidR="002B4883" w:rsidRDefault="002B4883" w:rsidP="002B4883">
      <w:pPr>
        <w:pStyle w:val="ListParagraph"/>
        <w:ind w:left="0"/>
      </w:pPr>
      <w:r>
        <w:t xml:space="preserve">J. </w:t>
      </w:r>
      <w:proofErr w:type="spellStart"/>
      <w:r>
        <w:t>Clerici</w:t>
      </w:r>
      <w:proofErr w:type="spellEnd"/>
      <w:r>
        <w:t xml:space="preserve"> suggested having a NYSUT member benefit poster made to hang in lifeguard rooms </w:t>
      </w:r>
    </w:p>
    <w:p w14:paraId="07E509AA" w14:textId="78B06558" w:rsidR="002B4883" w:rsidRDefault="002B4883" w:rsidP="002B4883">
      <w:pPr>
        <w:pStyle w:val="ListParagraph"/>
        <w:ind w:left="0"/>
      </w:pPr>
    </w:p>
    <w:p w14:paraId="222CCFB7" w14:textId="0E830A0C" w:rsidR="002B4883" w:rsidRDefault="002B4883" w:rsidP="002B4883">
      <w:pPr>
        <w:pStyle w:val="ListParagraph"/>
        <w:ind w:left="0"/>
        <w:rPr>
          <w:u w:val="single"/>
        </w:rPr>
      </w:pPr>
      <w:r w:rsidRPr="002B4883">
        <w:rPr>
          <w:u w:val="single"/>
        </w:rPr>
        <w:t>Old Business</w:t>
      </w:r>
    </w:p>
    <w:p w14:paraId="54252701" w14:textId="71BEC00D" w:rsidR="002B4883" w:rsidRDefault="002B4883" w:rsidP="002B4883">
      <w:pPr>
        <w:pStyle w:val="ListParagraph"/>
        <w:numPr>
          <w:ilvl w:val="0"/>
          <w:numId w:val="41"/>
        </w:numPr>
      </w:pPr>
      <w:r>
        <w:t>B. Smith started an Instagram account during the January 2020 Representative Assembly meeting</w:t>
      </w:r>
    </w:p>
    <w:p w14:paraId="3DDAA510" w14:textId="14425156" w:rsidR="008D46E1" w:rsidRPr="002B4883" w:rsidRDefault="008D46E1" w:rsidP="002B4883">
      <w:pPr>
        <w:pStyle w:val="ListParagraph"/>
        <w:numPr>
          <w:ilvl w:val="0"/>
          <w:numId w:val="41"/>
        </w:numPr>
      </w:pPr>
      <w:r>
        <w:t>Has updated infrequently and asked if anyone would want to take the account over</w:t>
      </w:r>
    </w:p>
    <w:p w14:paraId="18676758" w14:textId="0D1A1C1E" w:rsidR="00D9399B" w:rsidRPr="008D46E1" w:rsidRDefault="008D46E1" w:rsidP="00574B82">
      <w:pPr>
        <w:rPr>
          <w:u w:val="single"/>
        </w:rPr>
      </w:pPr>
      <w:r w:rsidRPr="008D46E1">
        <w:rPr>
          <w:u w:val="single"/>
        </w:rPr>
        <w:t>Non-Representative Period</w:t>
      </w:r>
    </w:p>
    <w:p w14:paraId="382608C6" w14:textId="77777777" w:rsidR="00D9399B" w:rsidRDefault="00D9399B" w:rsidP="00574B82"/>
    <w:p w14:paraId="5500677F" w14:textId="53438C3D" w:rsidR="00574B82" w:rsidRDefault="008D46E1" w:rsidP="008D46E1">
      <w:r>
        <w:t xml:space="preserve">R. Clark will table the winter </w:t>
      </w:r>
      <w:r w:rsidR="008673B2">
        <w:t>Representative</w:t>
      </w:r>
      <w:r>
        <w:t xml:space="preserve"> Assembly meeting until October/November due to COVID-19</w:t>
      </w:r>
    </w:p>
    <w:p w14:paraId="07193A36" w14:textId="77777777" w:rsidR="008D46E1" w:rsidRPr="003E609D" w:rsidRDefault="008D46E1" w:rsidP="008D46E1"/>
    <w:p w14:paraId="0B8F432A" w14:textId="01767E60" w:rsidR="00574B82" w:rsidRDefault="00574B82" w:rsidP="00574B82">
      <w:pPr>
        <w:rPr>
          <w:u w:val="single"/>
        </w:rPr>
      </w:pPr>
      <w:r w:rsidRPr="00D83BA2">
        <w:rPr>
          <w:i/>
        </w:rPr>
        <w:t>Motion to adjourn</w:t>
      </w:r>
      <w:r w:rsidR="00B5776B">
        <w:rPr>
          <w:i/>
        </w:rPr>
        <w:t xml:space="preserve"> made by </w:t>
      </w:r>
      <w:r w:rsidR="008D46E1">
        <w:rPr>
          <w:i/>
        </w:rPr>
        <w:t xml:space="preserve">J. </w:t>
      </w:r>
      <w:proofErr w:type="spellStart"/>
      <w:r w:rsidR="008D46E1">
        <w:rPr>
          <w:i/>
        </w:rPr>
        <w:t>Clerici</w:t>
      </w:r>
      <w:proofErr w:type="spellEnd"/>
      <w:r w:rsidR="00D678BB">
        <w:rPr>
          <w:i/>
        </w:rPr>
        <w:t xml:space="preserve"> at </w:t>
      </w:r>
      <w:r w:rsidR="008D46E1">
        <w:rPr>
          <w:i/>
        </w:rPr>
        <w:t>10:13</w:t>
      </w:r>
      <w:r w:rsidRPr="00D83BA2">
        <w:rPr>
          <w:i/>
        </w:rPr>
        <w:t xml:space="preserve">, seconded </w:t>
      </w:r>
      <w:r w:rsidR="008D46E1">
        <w:rPr>
          <w:i/>
        </w:rPr>
        <w:t xml:space="preserve">M. </w:t>
      </w:r>
      <w:proofErr w:type="spellStart"/>
      <w:r w:rsidR="008D46E1">
        <w:rPr>
          <w:i/>
        </w:rPr>
        <w:t>Hout</w:t>
      </w:r>
      <w:proofErr w:type="spellEnd"/>
      <w:r w:rsidR="008D46E1">
        <w:rPr>
          <w:i/>
        </w:rPr>
        <w:t xml:space="preserve"> </w:t>
      </w:r>
      <w:r w:rsidRPr="00D83BA2">
        <w:rPr>
          <w:i/>
        </w:rPr>
        <w:t>(</w:t>
      </w:r>
      <w:r w:rsidR="00B5776B">
        <w:rPr>
          <w:i/>
        </w:rPr>
        <w:t xml:space="preserve">Passed </w:t>
      </w:r>
      <w:r w:rsidRPr="00D83BA2">
        <w:rPr>
          <w:i/>
        </w:rPr>
        <w:t xml:space="preserve">Unanimous) </w:t>
      </w:r>
    </w:p>
    <w:p w14:paraId="12105570" w14:textId="77777777" w:rsidR="007C230E" w:rsidRDefault="007C230E" w:rsidP="007C230E"/>
    <w:p w14:paraId="17AA5F7D" w14:textId="77777777" w:rsidR="007C230E" w:rsidRDefault="007C230E" w:rsidP="007C230E"/>
    <w:p w14:paraId="7E1E01EB" w14:textId="77777777" w:rsidR="00574B82" w:rsidRPr="005B0BDC" w:rsidRDefault="00574B82" w:rsidP="005B0BDC"/>
    <w:p w14:paraId="603C8776" w14:textId="77777777" w:rsidR="004673A1" w:rsidRDefault="004673A1" w:rsidP="00C1438B">
      <w:pPr>
        <w:pStyle w:val="ListParagraph"/>
      </w:pPr>
    </w:p>
    <w:p w14:paraId="0D2593B6" w14:textId="77777777" w:rsidR="004673A1" w:rsidRDefault="004673A1" w:rsidP="00C1438B">
      <w:pPr>
        <w:pStyle w:val="ListParagraph"/>
      </w:pPr>
    </w:p>
    <w:p w14:paraId="75A0586C" w14:textId="77777777" w:rsidR="004673A1" w:rsidRDefault="004673A1" w:rsidP="00C1438B">
      <w:pPr>
        <w:pStyle w:val="ListParagraph"/>
      </w:pPr>
    </w:p>
    <w:p w14:paraId="236D26FD" w14:textId="77777777" w:rsidR="004673A1" w:rsidRDefault="004673A1" w:rsidP="00C1438B">
      <w:pPr>
        <w:pStyle w:val="ListParagraph"/>
      </w:pPr>
    </w:p>
    <w:sectPr w:rsidR="004673A1" w:rsidSect="00CA2E85">
      <w:pgSz w:w="12240" w:h="15840" w:code="1"/>
      <w:pgMar w:top="1440" w:right="1800" w:bottom="1440" w:left="180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A7BE3"/>
    <w:multiLevelType w:val="hybridMultilevel"/>
    <w:tmpl w:val="26F05124"/>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039C2"/>
    <w:multiLevelType w:val="hybridMultilevel"/>
    <w:tmpl w:val="1D42E1C4"/>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44CBB"/>
    <w:multiLevelType w:val="hybridMultilevel"/>
    <w:tmpl w:val="B2224BC8"/>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7D2FF7"/>
    <w:multiLevelType w:val="hybridMultilevel"/>
    <w:tmpl w:val="81F045EC"/>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922B4"/>
    <w:multiLevelType w:val="hybridMultilevel"/>
    <w:tmpl w:val="20CEE1E6"/>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10C7C"/>
    <w:multiLevelType w:val="hybridMultilevel"/>
    <w:tmpl w:val="6B04EA78"/>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A6DC8"/>
    <w:multiLevelType w:val="hybridMultilevel"/>
    <w:tmpl w:val="B4B4CAC8"/>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56830"/>
    <w:multiLevelType w:val="hybridMultilevel"/>
    <w:tmpl w:val="74288B02"/>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5214B"/>
    <w:multiLevelType w:val="hybridMultilevel"/>
    <w:tmpl w:val="E6D2AFAA"/>
    <w:lvl w:ilvl="0" w:tplc="96CC935A">
      <w:start w:val="1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1F5CEE"/>
    <w:multiLevelType w:val="hybridMultilevel"/>
    <w:tmpl w:val="AF9464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EA2907"/>
    <w:multiLevelType w:val="hybridMultilevel"/>
    <w:tmpl w:val="3510F7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673416B"/>
    <w:multiLevelType w:val="hybridMultilevel"/>
    <w:tmpl w:val="E1F280DE"/>
    <w:lvl w:ilvl="0" w:tplc="96CC935A">
      <w:start w:val="15"/>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8F1DD1"/>
    <w:multiLevelType w:val="hybridMultilevel"/>
    <w:tmpl w:val="3BF47AF6"/>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B71A1C"/>
    <w:multiLevelType w:val="hybridMultilevel"/>
    <w:tmpl w:val="97C4B3CC"/>
    <w:lvl w:ilvl="0" w:tplc="96CC935A">
      <w:start w:val="1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1136BE6"/>
    <w:multiLevelType w:val="hybridMultilevel"/>
    <w:tmpl w:val="57C475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264C6C"/>
    <w:multiLevelType w:val="hybridMultilevel"/>
    <w:tmpl w:val="16D08A7E"/>
    <w:lvl w:ilvl="0" w:tplc="96CC935A">
      <w:start w:val="1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F8287C"/>
    <w:multiLevelType w:val="hybridMultilevel"/>
    <w:tmpl w:val="8C82C6F2"/>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5A509E"/>
    <w:multiLevelType w:val="hybridMultilevel"/>
    <w:tmpl w:val="FB2C6BF4"/>
    <w:lvl w:ilvl="0" w:tplc="96CC935A">
      <w:start w:val="1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6BB56C5"/>
    <w:multiLevelType w:val="hybridMultilevel"/>
    <w:tmpl w:val="1CA8992A"/>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FF7B71"/>
    <w:multiLevelType w:val="hybridMultilevel"/>
    <w:tmpl w:val="ECA407F8"/>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BA0D8F"/>
    <w:multiLevelType w:val="hybridMultilevel"/>
    <w:tmpl w:val="C2C44BA0"/>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B1A37"/>
    <w:multiLevelType w:val="hybridMultilevel"/>
    <w:tmpl w:val="BA82C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3E5E4A"/>
    <w:multiLevelType w:val="hybridMultilevel"/>
    <w:tmpl w:val="196A44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85A6A71"/>
    <w:multiLevelType w:val="hybridMultilevel"/>
    <w:tmpl w:val="9D46FEEC"/>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EA700A"/>
    <w:multiLevelType w:val="hybridMultilevel"/>
    <w:tmpl w:val="B448C19C"/>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A454A"/>
    <w:multiLevelType w:val="hybridMultilevel"/>
    <w:tmpl w:val="B08C9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D27B54"/>
    <w:multiLevelType w:val="hybridMultilevel"/>
    <w:tmpl w:val="9A6207B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CB427AF"/>
    <w:multiLevelType w:val="hybridMultilevel"/>
    <w:tmpl w:val="4586A35A"/>
    <w:lvl w:ilvl="0" w:tplc="96CC935A">
      <w:start w:val="1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0D0FC1"/>
    <w:multiLevelType w:val="hybridMultilevel"/>
    <w:tmpl w:val="47388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64176F"/>
    <w:multiLevelType w:val="hybridMultilevel"/>
    <w:tmpl w:val="5FB4F54E"/>
    <w:lvl w:ilvl="0" w:tplc="96CC935A">
      <w:start w:val="15"/>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B73F52"/>
    <w:multiLevelType w:val="hybridMultilevel"/>
    <w:tmpl w:val="E3A6D31A"/>
    <w:lvl w:ilvl="0" w:tplc="96CC935A">
      <w:start w:val="15"/>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3381B02"/>
    <w:multiLevelType w:val="hybridMultilevel"/>
    <w:tmpl w:val="C82022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5082D17"/>
    <w:multiLevelType w:val="hybridMultilevel"/>
    <w:tmpl w:val="FD368E82"/>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E54C3C"/>
    <w:multiLevelType w:val="hybridMultilevel"/>
    <w:tmpl w:val="A9580156"/>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030AC4"/>
    <w:multiLevelType w:val="hybridMultilevel"/>
    <w:tmpl w:val="79CCEF44"/>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2A639B"/>
    <w:multiLevelType w:val="hybridMultilevel"/>
    <w:tmpl w:val="186EB6F6"/>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C33A2E"/>
    <w:multiLevelType w:val="hybridMultilevel"/>
    <w:tmpl w:val="60005968"/>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AB7559"/>
    <w:multiLevelType w:val="hybridMultilevel"/>
    <w:tmpl w:val="C3C4DFE6"/>
    <w:lvl w:ilvl="0" w:tplc="96CC935A">
      <w:start w:val="15"/>
      <w:numFmt w:val="bullet"/>
      <w:lvlText w:val="-"/>
      <w:lvlJc w:val="left"/>
      <w:pPr>
        <w:ind w:left="720" w:hanging="360"/>
      </w:pPr>
      <w:rPr>
        <w:rFonts w:ascii="Times New Roman" w:eastAsiaTheme="minorEastAsia" w:hAnsi="Times New Roman" w:cs="Times New Roman"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223DD8"/>
    <w:multiLevelType w:val="hybridMultilevel"/>
    <w:tmpl w:val="95A8DBD4"/>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7B0E12"/>
    <w:multiLevelType w:val="hybridMultilevel"/>
    <w:tmpl w:val="00028F08"/>
    <w:lvl w:ilvl="0" w:tplc="96CC935A">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614D6E"/>
    <w:multiLevelType w:val="hybridMultilevel"/>
    <w:tmpl w:val="7B6A1B24"/>
    <w:lvl w:ilvl="0" w:tplc="96CC935A">
      <w:start w:val="1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4"/>
  </w:num>
  <w:num w:numId="3">
    <w:abstractNumId w:val="1"/>
  </w:num>
  <w:num w:numId="4">
    <w:abstractNumId w:val="4"/>
  </w:num>
  <w:num w:numId="5">
    <w:abstractNumId w:val="39"/>
  </w:num>
  <w:num w:numId="6">
    <w:abstractNumId w:val="37"/>
  </w:num>
  <w:num w:numId="7">
    <w:abstractNumId w:val="32"/>
  </w:num>
  <w:num w:numId="8">
    <w:abstractNumId w:val="6"/>
  </w:num>
  <w:num w:numId="9">
    <w:abstractNumId w:val="16"/>
  </w:num>
  <w:num w:numId="10">
    <w:abstractNumId w:val="35"/>
  </w:num>
  <w:num w:numId="11">
    <w:abstractNumId w:val="38"/>
  </w:num>
  <w:num w:numId="12">
    <w:abstractNumId w:val="24"/>
  </w:num>
  <w:num w:numId="13">
    <w:abstractNumId w:val="10"/>
  </w:num>
  <w:num w:numId="14">
    <w:abstractNumId w:val="26"/>
  </w:num>
  <w:num w:numId="15">
    <w:abstractNumId w:val="28"/>
  </w:num>
  <w:num w:numId="16">
    <w:abstractNumId w:val="33"/>
  </w:num>
  <w:num w:numId="17">
    <w:abstractNumId w:val="19"/>
  </w:num>
  <w:num w:numId="18">
    <w:abstractNumId w:val="36"/>
  </w:num>
  <w:num w:numId="19">
    <w:abstractNumId w:val="0"/>
  </w:num>
  <w:num w:numId="20">
    <w:abstractNumId w:val="13"/>
  </w:num>
  <w:num w:numId="21">
    <w:abstractNumId w:val="2"/>
  </w:num>
  <w:num w:numId="22">
    <w:abstractNumId w:val="18"/>
  </w:num>
  <w:num w:numId="23">
    <w:abstractNumId w:val="20"/>
  </w:num>
  <w:num w:numId="24">
    <w:abstractNumId w:val="17"/>
  </w:num>
  <w:num w:numId="25">
    <w:abstractNumId w:val="5"/>
  </w:num>
  <w:num w:numId="26">
    <w:abstractNumId w:val="15"/>
  </w:num>
  <w:num w:numId="27">
    <w:abstractNumId w:val="7"/>
  </w:num>
  <w:num w:numId="28">
    <w:abstractNumId w:val="34"/>
  </w:num>
  <w:num w:numId="29">
    <w:abstractNumId w:val="21"/>
  </w:num>
  <w:num w:numId="30">
    <w:abstractNumId w:val="25"/>
  </w:num>
  <w:num w:numId="31">
    <w:abstractNumId w:val="9"/>
  </w:num>
  <w:num w:numId="32">
    <w:abstractNumId w:val="22"/>
  </w:num>
  <w:num w:numId="33">
    <w:abstractNumId w:val="31"/>
  </w:num>
  <w:num w:numId="34">
    <w:abstractNumId w:val="11"/>
  </w:num>
  <w:num w:numId="35">
    <w:abstractNumId w:val="3"/>
  </w:num>
  <w:num w:numId="36">
    <w:abstractNumId w:val="8"/>
  </w:num>
  <w:num w:numId="37">
    <w:abstractNumId w:val="30"/>
  </w:num>
  <w:num w:numId="38">
    <w:abstractNumId w:val="29"/>
  </w:num>
  <w:num w:numId="39">
    <w:abstractNumId w:val="27"/>
  </w:num>
  <w:num w:numId="40">
    <w:abstractNumId w:val="40"/>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MDUxNjQwszQzMrVQ0lEKTi0uzszPAykwrAUAADkjJiwAAAA="/>
  </w:docVars>
  <w:rsids>
    <w:rsidRoot w:val="005240DE"/>
    <w:rsid w:val="00001E68"/>
    <w:rsid w:val="00010424"/>
    <w:rsid w:val="00016FE0"/>
    <w:rsid w:val="00023915"/>
    <w:rsid w:val="000270DF"/>
    <w:rsid w:val="0003201F"/>
    <w:rsid w:val="00034C3B"/>
    <w:rsid w:val="00036529"/>
    <w:rsid w:val="00036ED5"/>
    <w:rsid w:val="000538F5"/>
    <w:rsid w:val="00064247"/>
    <w:rsid w:val="0007158C"/>
    <w:rsid w:val="00080C33"/>
    <w:rsid w:val="000819A4"/>
    <w:rsid w:val="00090044"/>
    <w:rsid w:val="00091F3A"/>
    <w:rsid w:val="00094803"/>
    <w:rsid w:val="00094DDB"/>
    <w:rsid w:val="00095625"/>
    <w:rsid w:val="00095B7C"/>
    <w:rsid w:val="000A143C"/>
    <w:rsid w:val="000A1E16"/>
    <w:rsid w:val="000A3F1F"/>
    <w:rsid w:val="000B1B35"/>
    <w:rsid w:val="000E34E5"/>
    <w:rsid w:val="000E68BA"/>
    <w:rsid w:val="000E7294"/>
    <w:rsid w:val="000F5B03"/>
    <w:rsid w:val="000F7BF0"/>
    <w:rsid w:val="0010009A"/>
    <w:rsid w:val="00110BC0"/>
    <w:rsid w:val="0011434B"/>
    <w:rsid w:val="001213BB"/>
    <w:rsid w:val="00122F3D"/>
    <w:rsid w:val="00126E0A"/>
    <w:rsid w:val="00144401"/>
    <w:rsid w:val="00145E45"/>
    <w:rsid w:val="00151D54"/>
    <w:rsid w:val="001529E9"/>
    <w:rsid w:val="001577B1"/>
    <w:rsid w:val="001671A9"/>
    <w:rsid w:val="001706DE"/>
    <w:rsid w:val="00186A69"/>
    <w:rsid w:val="00186BA1"/>
    <w:rsid w:val="001926CF"/>
    <w:rsid w:val="001927DB"/>
    <w:rsid w:val="001B0557"/>
    <w:rsid w:val="001B0B02"/>
    <w:rsid w:val="001B1C0C"/>
    <w:rsid w:val="001D03AD"/>
    <w:rsid w:val="001D0F49"/>
    <w:rsid w:val="001D33EA"/>
    <w:rsid w:val="001D4CEE"/>
    <w:rsid w:val="001F6405"/>
    <w:rsid w:val="001F6FEF"/>
    <w:rsid w:val="001F74BE"/>
    <w:rsid w:val="00200375"/>
    <w:rsid w:val="002021FE"/>
    <w:rsid w:val="00203A5D"/>
    <w:rsid w:val="00205F43"/>
    <w:rsid w:val="00223357"/>
    <w:rsid w:val="00223D1C"/>
    <w:rsid w:val="002326D9"/>
    <w:rsid w:val="00237928"/>
    <w:rsid w:val="00244278"/>
    <w:rsid w:val="002508FA"/>
    <w:rsid w:val="002619DA"/>
    <w:rsid w:val="00270BC2"/>
    <w:rsid w:val="002763B8"/>
    <w:rsid w:val="00280A9B"/>
    <w:rsid w:val="002829B9"/>
    <w:rsid w:val="00285DD9"/>
    <w:rsid w:val="002946F3"/>
    <w:rsid w:val="00294E9E"/>
    <w:rsid w:val="00296C22"/>
    <w:rsid w:val="002A1778"/>
    <w:rsid w:val="002A3DE5"/>
    <w:rsid w:val="002A5A89"/>
    <w:rsid w:val="002B4883"/>
    <w:rsid w:val="002B60EE"/>
    <w:rsid w:val="002F3C38"/>
    <w:rsid w:val="003043C1"/>
    <w:rsid w:val="0031164F"/>
    <w:rsid w:val="00321A1E"/>
    <w:rsid w:val="00333019"/>
    <w:rsid w:val="003440C0"/>
    <w:rsid w:val="003818CC"/>
    <w:rsid w:val="003867A2"/>
    <w:rsid w:val="003A4AE2"/>
    <w:rsid w:val="003A73A0"/>
    <w:rsid w:val="003E609D"/>
    <w:rsid w:val="003F77B6"/>
    <w:rsid w:val="00407D51"/>
    <w:rsid w:val="00410D88"/>
    <w:rsid w:val="00413B74"/>
    <w:rsid w:val="00416A6D"/>
    <w:rsid w:val="004201CF"/>
    <w:rsid w:val="00423218"/>
    <w:rsid w:val="00423C17"/>
    <w:rsid w:val="004240AF"/>
    <w:rsid w:val="00425054"/>
    <w:rsid w:val="00430BBF"/>
    <w:rsid w:val="00432EFE"/>
    <w:rsid w:val="00435BED"/>
    <w:rsid w:val="004549BF"/>
    <w:rsid w:val="004673A1"/>
    <w:rsid w:val="004705AE"/>
    <w:rsid w:val="00492BCB"/>
    <w:rsid w:val="004B3C10"/>
    <w:rsid w:val="004B57CA"/>
    <w:rsid w:val="004C1AA1"/>
    <w:rsid w:val="004C5199"/>
    <w:rsid w:val="004C7570"/>
    <w:rsid w:val="004D22E8"/>
    <w:rsid w:val="004D4BC9"/>
    <w:rsid w:val="004D58FC"/>
    <w:rsid w:val="004E280E"/>
    <w:rsid w:val="004E295E"/>
    <w:rsid w:val="004E2FBC"/>
    <w:rsid w:val="004F0205"/>
    <w:rsid w:val="005017EF"/>
    <w:rsid w:val="00507017"/>
    <w:rsid w:val="005240DE"/>
    <w:rsid w:val="00546A10"/>
    <w:rsid w:val="005474A8"/>
    <w:rsid w:val="005500BD"/>
    <w:rsid w:val="00557894"/>
    <w:rsid w:val="005638DC"/>
    <w:rsid w:val="00564F50"/>
    <w:rsid w:val="0057090C"/>
    <w:rsid w:val="00574B82"/>
    <w:rsid w:val="005764E9"/>
    <w:rsid w:val="00581641"/>
    <w:rsid w:val="005877FD"/>
    <w:rsid w:val="00587E47"/>
    <w:rsid w:val="00596926"/>
    <w:rsid w:val="005A5C62"/>
    <w:rsid w:val="005B0BDC"/>
    <w:rsid w:val="005B22DE"/>
    <w:rsid w:val="005B7724"/>
    <w:rsid w:val="005C73FE"/>
    <w:rsid w:val="005E0034"/>
    <w:rsid w:val="005E2608"/>
    <w:rsid w:val="005F3266"/>
    <w:rsid w:val="005F3BE7"/>
    <w:rsid w:val="006000F8"/>
    <w:rsid w:val="006136C6"/>
    <w:rsid w:val="006220D5"/>
    <w:rsid w:val="00622E2E"/>
    <w:rsid w:val="00630B86"/>
    <w:rsid w:val="0063105F"/>
    <w:rsid w:val="00634EF7"/>
    <w:rsid w:val="00636CD6"/>
    <w:rsid w:val="006531FF"/>
    <w:rsid w:val="00657081"/>
    <w:rsid w:val="0066637A"/>
    <w:rsid w:val="00671F06"/>
    <w:rsid w:val="00682DD8"/>
    <w:rsid w:val="00683C84"/>
    <w:rsid w:val="00691AD2"/>
    <w:rsid w:val="0069764F"/>
    <w:rsid w:val="006A0B54"/>
    <w:rsid w:val="006A1677"/>
    <w:rsid w:val="006B1259"/>
    <w:rsid w:val="006B4EF7"/>
    <w:rsid w:val="006D3273"/>
    <w:rsid w:val="006D5184"/>
    <w:rsid w:val="006E32B9"/>
    <w:rsid w:val="006F0A1D"/>
    <w:rsid w:val="0070576D"/>
    <w:rsid w:val="00710C42"/>
    <w:rsid w:val="0071150B"/>
    <w:rsid w:val="007144D5"/>
    <w:rsid w:val="00726D4F"/>
    <w:rsid w:val="007278AC"/>
    <w:rsid w:val="00727B09"/>
    <w:rsid w:val="007376A7"/>
    <w:rsid w:val="00745924"/>
    <w:rsid w:val="00754959"/>
    <w:rsid w:val="007648E7"/>
    <w:rsid w:val="0078446A"/>
    <w:rsid w:val="007852A3"/>
    <w:rsid w:val="007A0C2B"/>
    <w:rsid w:val="007A703F"/>
    <w:rsid w:val="007C230E"/>
    <w:rsid w:val="007C55FA"/>
    <w:rsid w:val="007C5B06"/>
    <w:rsid w:val="007D11DC"/>
    <w:rsid w:val="007D1A90"/>
    <w:rsid w:val="007D7CD0"/>
    <w:rsid w:val="00806910"/>
    <w:rsid w:val="00812C95"/>
    <w:rsid w:val="00822936"/>
    <w:rsid w:val="008261C6"/>
    <w:rsid w:val="00826E92"/>
    <w:rsid w:val="00830AD7"/>
    <w:rsid w:val="00830DEF"/>
    <w:rsid w:val="00832584"/>
    <w:rsid w:val="00832E41"/>
    <w:rsid w:val="00836B2D"/>
    <w:rsid w:val="00840CD8"/>
    <w:rsid w:val="00843E02"/>
    <w:rsid w:val="00863B8A"/>
    <w:rsid w:val="008673B2"/>
    <w:rsid w:val="00882E18"/>
    <w:rsid w:val="008930EE"/>
    <w:rsid w:val="008A2B14"/>
    <w:rsid w:val="008B0BD5"/>
    <w:rsid w:val="008B3A36"/>
    <w:rsid w:val="008B5F24"/>
    <w:rsid w:val="008C67EE"/>
    <w:rsid w:val="008D2FCA"/>
    <w:rsid w:val="008D37B1"/>
    <w:rsid w:val="008D46E1"/>
    <w:rsid w:val="008D52A4"/>
    <w:rsid w:val="008E0BEB"/>
    <w:rsid w:val="008E256E"/>
    <w:rsid w:val="008E3B0A"/>
    <w:rsid w:val="008E49F9"/>
    <w:rsid w:val="008F7091"/>
    <w:rsid w:val="00904121"/>
    <w:rsid w:val="00904BD7"/>
    <w:rsid w:val="0090655A"/>
    <w:rsid w:val="009365FA"/>
    <w:rsid w:val="00945EAE"/>
    <w:rsid w:val="0096076E"/>
    <w:rsid w:val="009631B8"/>
    <w:rsid w:val="0097116B"/>
    <w:rsid w:val="009733D3"/>
    <w:rsid w:val="009737C9"/>
    <w:rsid w:val="009A0D0A"/>
    <w:rsid w:val="009A2E2C"/>
    <w:rsid w:val="009A478C"/>
    <w:rsid w:val="009B0BAE"/>
    <w:rsid w:val="009B4368"/>
    <w:rsid w:val="009E2D83"/>
    <w:rsid w:val="009E7BD6"/>
    <w:rsid w:val="00A06BFE"/>
    <w:rsid w:val="00A07CA1"/>
    <w:rsid w:val="00A20194"/>
    <w:rsid w:val="00A21F8B"/>
    <w:rsid w:val="00A22C52"/>
    <w:rsid w:val="00A23C20"/>
    <w:rsid w:val="00A242C8"/>
    <w:rsid w:val="00A716A2"/>
    <w:rsid w:val="00A74442"/>
    <w:rsid w:val="00A8069B"/>
    <w:rsid w:val="00A927FC"/>
    <w:rsid w:val="00A95DA9"/>
    <w:rsid w:val="00AA0196"/>
    <w:rsid w:val="00AA1D01"/>
    <w:rsid w:val="00AC14C1"/>
    <w:rsid w:val="00AC5A6C"/>
    <w:rsid w:val="00AD4B9C"/>
    <w:rsid w:val="00AE2251"/>
    <w:rsid w:val="00AE387F"/>
    <w:rsid w:val="00AF0115"/>
    <w:rsid w:val="00AF074F"/>
    <w:rsid w:val="00B0168C"/>
    <w:rsid w:val="00B07E90"/>
    <w:rsid w:val="00B20862"/>
    <w:rsid w:val="00B22F79"/>
    <w:rsid w:val="00B27176"/>
    <w:rsid w:val="00B41296"/>
    <w:rsid w:val="00B46716"/>
    <w:rsid w:val="00B47048"/>
    <w:rsid w:val="00B5776B"/>
    <w:rsid w:val="00B7069E"/>
    <w:rsid w:val="00B71817"/>
    <w:rsid w:val="00B73CDB"/>
    <w:rsid w:val="00B92EEF"/>
    <w:rsid w:val="00B94B7E"/>
    <w:rsid w:val="00B96964"/>
    <w:rsid w:val="00B96D49"/>
    <w:rsid w:val="00B97186"/>
    <w:rsid w:val="00BA087B"/>
    <w:rsid w:val="00BA1177"/>
    <w:rsid w:val="00BA2A06"/>
    <w:rsid w:val="00BB16D4"/>
    <w:rsid w:val="00BB1D54"/>
    <w:rsid w:val="00BB3582"/>
    <w:rsid w:val="00BB671E"/>
    <w:rsid w:val="00BC3BD4"/>
    <w:rsid w:val="00BC3C45"/>
    <w:rsid w:val="00BC7A98"/>
    <w:rsid w:val="00BD3D35"/>
    <w:rsid w:val="00BE0956"/>
    <w:rsid w:val="00BE4A54"/>
    <w:rsid w:val="00BF5B63"/>
    <w:rsid w:val="00BF7A75"/>
    <w:rsid w:val="00C03CF2"/>
    <w:rsid w:val="00C04EBB"/>
    <w:rsid w:val="00C12AFA"/>
    <w:rsid w:val="00C1438B"/>
    <w:rsid w:val="00C212CF"/>
    <w:rsid w:val="00C31284"/>
    <w:rsid w:val="00C52010"/>
    <w:rsid w:val="00C55A19"/>
    <w:rsid w:val="00C67D36"/>
    <w:rsid w:val="00C74D78"/>
    <w:rsid w:val="00C74D83"/>
    <w:rsid w:val="00C94B4B"/>
    <w:rsid w:val="00CA2E85"/>
    <w:rsid w:val="00CA47B4"/>
    <w:rsid w:val="00CA6B8E"/>
    <w:rsid w:val="00CD62E5"/>
    <w:rsid w:val="00CE420A"/>
    <w:rsid w:val="00CF060B"/>
    <w:rsid w:val="00CF2D2C"/>
    <w:rsid w:val="00CF48B2"/>
    <w:rsid w:val="00D012ED"/>
    <w:rsid w:val="00D12CE8"/>
    <w:rsid w:val="00D25332"/>
    <w:rsid w:val="00D43403"/>
    <w:rsid w:val="00D45312"/>
    <w:rsid w:val="00D539E1"/>
    <w:rsid w:val="00D570A0"/>
    <w:rsid w:val="00D57E8C"/>
    <w:rsid w:val="00D66D1E"/>
    <w:rsid w:val="00D678BB"/>
    <w:rsid w:val="00D67AF6"/>
    <w:rsid w:val="00D76305"/>
    <w:rsid w:val="00D83BA2"/>
    <w:rsid w:val="00D83E97"/>
    <w:rsid w:val="00D86948"/>
    <w:rsid w:val="00D905B4"/>
    <w:rsid w:val="00D921BF"/>
    <w:rsid w:val="00D9399B"/>
    <w:rsid w:val="00D93C4F"/>
    <w:rsid w:val="00DA5267"/>
    <w:rsid w:val="00DB746A"/>
    <w:rsid w:val="00DD1DD5"/>
    <w:rsid w:val="00DE0EAE"/>
    <w:rsid w:val="00DF40B2"/>
    <w:rsid w:val="00DF5872"/>
    <w:rsid w:val="00E03C93"/>
    <w:rsid w:val="00E052A2"/>
    <w:rsid w:val="00E11346"/>
    <w:rsid w:val="00E1350D"/>
    <w:rsid w:val="00E179AC"/>
    <w:rsid w:val="00E26775"/>
    <w:rsid w:val="00E26F69"/>
    <w:rsid w:val="00E426DC"/>
    <w:rsid w:val="00E42ECF"/>
    <w:rsid w:val="00E64A2E"/>
    <w:rsid w:val="00E6576A"/>
    <w:rsid w:val="00E743A7"/>
    <w:rsid w:val="00E77F3B"/>
    <w:rsid w:val="00E828CC"/>
    <w:rsid w:val="00EB0381"/>
    <w:rsid w:val="00EB49D9"/>
    <w:rsid w:val="00EC09FA"/>
    <w:rsid w:val="00EC4E4B"/>
    <w:rsid w:val="00ED0BF9"/>
    <w:rsid w:val="00ED5937"/>
    <w:rsid w:val="00ED5FCE"/>
    <w:rsid w:val="00EE0854"/>
    <w:rsid w:val="00EE16FA"/>
    <w:rsid w:val="00EE3A56"/>
    <w:rsid w:val="00EE7433"/>
    <w:rsid w:val="00EF0C8F"/>
    <w:rsid w:val="00F0122E"/>
    <w:rsid w:val="00F10503"/>
    <w:rsid w:val="00F228CC"/>
    <w:rsid w:val="00F235EF"/>
    <w:rsid w:val="00F23F45"/>
    <w:rsid w:val="00F243BA"/>
    <w:rsid w:val="00F26847"/>
    <w:rsid w:val="00F269A2"/>
    <w:rsid w:val="00F301D5"/>
    <w:rsid w:val="00F33335"/>
    <w:rsid w:val="00F41945"/>
    <w:rsid w:val="00F4352E"/>
    <w:rsid w:val="00F5284A"/>
    <w:rsid w:val="00F731D4"/>
    <w:rsid w:val="00F74C20"/>
    <w:rsid w:val="00F77C31"/>
    <w:rsid w:val="00F846BC"/>
    <w:rsid w:val="00F90282"/>
    <w:rsid w:val="00F90DFD"/>
    <w:rsid w:val="00F93E67"/>
    <w:rsid w:val="00FA0626"/>
    <w:rsid w:val="00FA10F0"/>
    <w:rsid w:val="00FA4BC3"/>
    <w:rsid w:val="00FA6A91"/>
    <w:rsid w:val="00FC0E5D"/>
    <w:rsid w:val="00FC35D4"/>
    <w:rsid w:val="00FC6E07"/>
    <w:rsid w:val="00FD183E"/>
    <w:rsid w:val="00FD5023"/>
    <w:rsid w:val="00FD590D"/>
    <w:rsid w:val="00FE4400"/>
    <w:rsid w:val="00FE7A33"/>
    <w:rsid w:val="00FF2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43929857"/>
  <w14:defaultImageDpi w14:val="330"/>
  <w15:docId w15:val="{62CAA3F8-F9F7-4101-839B-D0DC42347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40DE"/>
    <w:pPr>
      <w:ind w:left="720"/>
      <w:contextualSpacing/>
    </w:pPr>
  </w:style>
  <w:style w:type="paragraph" w:styleId="BalloonText">
    <w:name w:val="Balloon Text"/>
    <w:basedOn w:val="Normal"/>
    <w:link w:val="BalloonTextChar"/>
    <w:uiPriority w:val="99"/>
    <w:semiHidden/>
    <w:unhideWhenUsed/>
    <w:rsid w:val="002619DA"/>
    <w:rPr>
      <w:rFonts w:ascii="Tahoma" w:hAnsi="Tahoma" w:cs="Tahoma"/>
      <w:sz w:val="16"/>
      <w:szCs w:val="16"/>
    </w:rPr>
  </w:style>
  <w:style w:type="character" w:customStyle="1" w:styleId="BalloonTextChar">
    <w:name w:val="Balloon Text Char"/>
    <w:basedOn w:val="DefaultParagraphFont"/>
    <w:link w:val="BalloonText"/>
    <w:uiPriority w:val="99"/>
    <w:semiHidden/>
    <w:rsid w:val="002619DA"/>
    <w:rPr>
      <w:rFonts w:ascii="Tahoma" w:hAnsi="Tahoma" w:cs="Tahoma"/>
      <w:sz w:val="16"/>
      <w:szCs w:val="16"/>
      <w:lang w:eastAsia="en-US"/>
    </w:rPr>
  </w:style>
  <w:style w:type="character" w:styleId="Hyperlink">
    <w:name w:val="Hyperlink"/>
    <w:basedOn w:val="DefaultParagraphFont"/>
    <w:uiPriority w:val="99"/>
    <w:unhideWhenUsed/>
    <w:rsid w:val="00F93E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0083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7665F-B2F8-4442-8228-6AD04D285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0</TotalTime>
  <Pages>5</Pages>
  <Words>1341</Words>
  <Characters>6331</Characters>
  <Application>Microsoft Office Word</Application>
  <DocSecurity>0</DocSecurity>
  <Lines>52</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Clark</dc:creator>
  <cp:lastModifiedBy>Tim Mondello</cp:lastModifiedBy>
  <cp:revision>38</cp:revision>
  <cp:lastPrinted>2020-08-02T12:13:00Z</cp:lastPrinted>
  <dcterms:created xsi:type="dcterms:W3CDTF">2020-08-01T11:42:00Z</dcterms:created>
  <dcterms:modified xsi:type="dcterms:W3CDTF">2021-02-15T00:26:00Z</dcterms:modified>
</cp:coreProperties>
</file>